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03A13" w14:textId="77777777" w:rsidR="00972FFB" w:rsidRPr="00972FFB" w:rsidRDefault="00972FFB" w:rsidP="00972FFB">
      <w:pPr>
        <w:spacing w:before="24"/>
        <w:rPr>
          <w:rFonts w:ascii="Calibri" w:hAnsi="Calibri" w:cs="Calibri"/>
          <w:sz w:val="24"/>
          <w:szCs w:val="24"/>
          <w:lang w:val="pl-PL"/>
        </w:rPr>
      </w:pPr>
    </w:p>
    <w:p w14:paraId="6C20A6EB" w14:textId="77777777" w:rsidR="00972FFB" w:rsidRPr="00972FFB" w:rsidRDefault="00972FFB" w:rsidP="00972FFB">
      <w:pPr>
        <w:spacing w:before="24"/>
        <w:rPr>
          <w:rFonts w:ascii="Calibri" w:hAnsi="Calibri" w:cs="Calibri"/>
          <w:sz w:val="24"/>
          <w:szCs w:val="24"/>
          <w:lang w:val="pl-PL"/>
        </w:rPr>
      </w:pPr>
    </w:p>
    <w:p w14:paraId="3BB0722B" w14:textId="7F0F6985" w:rsidR="00972FFB" w:rsidRPr="00972FFB" w:rsidRDefault="00972FFB" w:rsidP="00972FFB">
      <w:pPr>
        <w:spacing w:before="24"/>
        <w:jc w:val="center"/>
        <w:rPr>
          <w:rFonts w:ascii="Calibri" w:hAnsi="Calibri" w:cs="Calibri"/>
          <w:b/>
          <w:bCs/>
          <w:sz w:val="24"/>
          <w:szCs w:val="24"/>
          <w:lang w:val="pl-PL"/>
        </w:rPr>
      </w:pPr>
      <w:r w:rsidRPr="00972FFB">
        <w:rPr>
          <w:rFonts w:ascii="Calibri" w:hAnsi="Calibri" w:cs="Calibri"/>
          <w:b/>
          <w:bCs/>
          <w:sz w:val="24"/>
          <w:szCs w:val="24"/>
          <w:lang w:val="pl-PL"/>
        </w:rPr>
        <w:t xml:space="preserve">Światowy Tydzień </w:t>
      </w:r>
      <w:r w:rsidR="00210E6A">
        <w:rPr>
          <w:rFonts w:ascii="Calibri" w:hAnsi="Calibri" w:cs="Calibri"/>
          <w:b/>
          <w:bCs/>
          <w:sz w:val="24"/>
          <w:szCs w:val="24"/>
          <w:lang w:val="pl-PL"/>
        </w:rPr>
        <w:t>Przestrzeni Kosmicznej</w:t>
      </w:r>
      <w:r>
        <w:rPr>
          <w:rFonts w:ascii="Calibri" w:hAnsi="Calibri" w:cs="Calibri"/>
          <w:b/>
          <w:bCs/>
          <w:sz w:val="24"/>
          <w:szCs w:val="24"/>
          <w:lang w:val="pl-PL"/>
        </w:rPr>
        <w:t>:</w:t>
      </w:r>
    </w:p>
    <w:p w14:paraId="7B18AB91" w14:textId="77777777" w:rsidR="00972FFB" w:rsidRPr="00972FFB" w:rsidRDefault="00972FFB" w:rsidP="00972FFB">
      <w:pPr>
        <w:spacing w:before="24"/>
        <w:jc w:val="center"/>
        <w:rPr>
          <w:rFonts w:ascii="Calibri" w:hAnsi="Calibri" w:cs="Calibri"/>
          <w:b/>
          <w:bCs/>
          <w:sz w:val="24"/>
          <w:szCs w:val="24"/>
          <w:lang w:val="pl-PL"/>
        </w:rPr>
      </w:pPr>
      <w:r w:rsidRPr="00972FFB">
        <w:rPr>
          <w:rFonts w:ascii="Calibri" w:hAnsi="Calibri" w:cs="Calibri"/>
          <w:b/>
          <w:bCs/>
          <w:sz w:val="24"/>
          <w:szCs w:val="24"/>
          <w:lang w:val="pl-PL"/>
        </w:rPr>
        <w:t>Barbie osiąga stan nieważkości!</w:t>
      </w:r>
    </w:p>
    <w:p w14:paraId="7C7AD29B" w14:textId="77777777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</w:p>
    <w:p w14:paraId="0EEE8B1C" w14:textId="7CB82EEF" w:rsidR="00972FFB" w:rsidRPr="00972FFB" w:rsidRDefault="00972FFB" w:rsidP="00626376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t xml:space="preserve">Dzięki współpracy </w:t>
      </w:r>
      <w:r w:rsidR="00626376">
        <w:rPr>
          <w:rFonts w:ascii="Calibri" w:hAnsi="Calibri" w:cs="Calibri"/>
          <w:b/>
          <w:bCs/>
          <w:lang w:val="pl-PL"/>
        </w:rPr>
        <w:t xml:space="preserve">marki </w:t>
      </w:r>
      <w:r w:rsidRPr="00972FFB">
        <w:rPr>
          <w:rFonts w:ascii="Calibri" w:hAnsi="Calibri" w:cs="Calibri"/>
          <w:b/>
          <w:bCs/>
          <w:lang w:val="pl-PL"/>
        </w:rPr>
        <w:t xml:space="preserve">Barbie z Europejską Agencją Kosmiczną (ESA) i </w:t>
      </w:r>
      <w:proofErr w:type="spellStart"/>
      <w:r w:rsidRPr="00972FFB">
        <w:rPr>
          <w:rFonts w:ascii="Calibri" w:hAnsi="Calibri" w:cs="Calibri"/>
          <w:b/>
          <w:bCs/>
          <w:lang w:val="pl-PL"/>
        </w:rPr>
        <w:t>Samanthą</w:t>
      </w:r>
      <w:proofErr w:type="spellEnd"/>
      <w:r w:rsidRPr="00972FFB">
        <w:rPr>
          <w:rFonts w:ascii="Calibri" w:hAnsi="Calibri" w:cs="Calibri"/>
          <w:b/>
          <w:bCs/>
          <w:lang w:val="pl-PL"/>
        </w:rPr>
        <w:t xml:space="preserve"> </w:t>
      </w:r>
      <w:proofErr w:type="spellStart"/>
      <w:r w:rsidRPr="00972FFB">
        <w:rPr>
          <w:rFonts w:ascii="Calibri" w:hAnsi="Calibri" w:cs="Calibri"/>
          <w:b/>
          <w:bCs/>
          <w:lang w:val="pl-PL"/>
        </w:rPr>
        <w:t>Cristoforetti</w:t>
      </w:r>
      <w:proofErr w:type="spellEnd"/>
      <w:r w:rsidRPr="00972FFB">
        <w:rPr>
          <w:rFonts w:ascii="Calibri" w:hAnsi="Calibri" w:cs="Calibri"/>
          <w:b/>
          <w:bCs/>
          <w:lang w:val="pl-PL"/>
        </w:rPr>
        <w:t xml:space="preserve">, lalka-astronautka została właśnie wysłana w </w:t>
      </w:r>
      <w:proofErr w:type="spellStart"/>
      <w:r w:rsidRPr="00972FFB">
        <w:rPr>
          <w:rFonts w:ascii="Calibri" w:hAnsi="Calibri" w:cs="Calibri"/>
          <w:b/>
          <w:bCs/>
          <w:lang w:val="pl-PL"/>
        </w:rPr>
        <w:t>bezgrawitacyjny</w:t>
      </w:r>
      <w:proofErr w:type="spellEnd"/>
      <w:r w:rsidRPr="00972FFB">
        <w:rPr>
          <w:rFonts w:ascii="Calibri" w:hAnsi="Calibri" w:cs="Calibri"/>
          <w:b/>
          <w:bCs/>
          <w:lang w:val="pl-PL"/>
        </w:rPr>
        <w:t xml:space="preserve"> lot</w:t>
      </w:r>
      <w:r w:rsidR="00626376">
        <w:rPr>
          <w:rFonts w:ascii="Calibri" w:hAnsi="Calibri" w:cs="Calibri"/>
          <w:b/>
          <w:bCs/>
          <w:lang w:val="pl-PL"/>
        </w:rPr>
        <w:t xml:space="preserve">. Jest to tylko jedna z wielu aktywności jakie podejmuje marka Barbie, by zainteresować </w:t>
      </w:r>
      <w:r w:rsidRPr="00972FFB">
        <w:rPr>
          <w:rFonts w:ascii="Calibri" w:hAnsi="Calibri" w:cs="Calibri"/>
          <w:b/>
          <w:bCs/>
          <w:lang w:val="pl-PL"/>
        </w:rPr>
        <w:t xml:space="preserve">dziewczynki </w:t>
      </w:r>
      <w:r w:rsidR="00626376">
        <w:rPr>
          <w:rFonts w:ascii="Calibri" w:hAnsi="Calibri" w:cs="Calibri"/>
          <w:b/>
          <w:bCs/>
          <w:lang w:val="pl-PL"/>
        </w:rPr>
        <w:t xml:space="preserve">zawodami </w:t>
      </w:r>
      <w:r w:rsidRPr="00972FFB">
        <w:rPr>
          <w:rFonts w:ascii="Calibri" w:hAnsi="Calibri" w:cs="Calibri"/>
          <w:b/>
          <w:bCs/>
          <w:lang w:val="pl-PL"/>
        </w:rPr>
        <w:t>związany</w:t>
      </w:r>
      <w:r w:rsidR="00626376">
        <w:rPr>
          <w:rFonts w:ascii="Calibri" w:hAnsi="Calibri" w:cs="Calibri"/>
          <w:b/>
          <w:bCs/>
          <w:lang w:val="pl-PL"/>
        </w:rPr>
        <w:t>mi</w:t>
      </w:r>
      <w:r w:rsidRPr="00972FFB">
        <w:rPr>
          <w:rFonts w:ascii="Calibri" w:hAnsi="Calibri" w:cs="Calibri"/>
          <w:b/>
          <w:bCs/>
          <w:lang w:val="pl-PL"/>
        </w:rPr>
        <w:t xml:space="preserve"> z naukami ścisłymi</w:t>
      </w:r>
      <w:r w:rsidR="00626376">
        <w:rPr>
          <w:rFonts w:ascii="Calibri" w:hAnsi="Calibri" w:cs="Calibri"/>
          <w:b/>
          <w:bCs/>
          <w:lang w:val="pl-PL"/>
        </w:rPr>
        <w:t>.</w:t>
      </w:r>
      <w:r w:rsidRPr="00972FFB">
        <w:rPr>
          <w:rFonts w:ascii="Calibri" w:hAnsi="Calibri" w:cs="Calibri"/>
          <w:b/>
          <w:bCs/>
          <w:lang w:val="pl-PL"/>
        </w:rPr>
        <w:t xml:space="preserve"> </w:t>
      </w:r>
    </w:p>
    <w:p w14:paraId="705B5BF4" w14:textId="77777777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</w:p>
    <w:p w14:paraId="7BE394FA" w14:textId="77777777" w:rsidR="00972FFB" w:rsidRP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t>Kobiety w kosmosie</w:t>
      </w:r>
    </w:p>
    <w:p w14:paraId="64D7260A" w14:textId="02137679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  <w:r w:rsidRPr="00972FFB">
        <w:rPr>
          <w:rFonts w:ascii="Calibri" w:hAnsi="Calibri" w:cs="Calibri"/>
          <w:lang w:val="pl-PL"/>
        </w:rPr>
        <w:t xml:space="preserve">Tematem przewodnim tegorocznego Światowego Tygodnia </w:t>
      </w:r>
      <w:r w:rsidR="00793A70">
        <w:rPr>
          <w:rFonts w:ascii="Calibri" w:hAnsi="Calibri" w:cs="Calibri"/>
          <w:lang w:val="pl-PL"/>
        </w:rPr>
        <w:t xml:space="preserve">Przestrzeni Kosmicznej </w:t>
      </w:r>
      <w:r w:rsidRPr="00972FFB">
        <w:rPr>
          <w:rFonts w:ascii="Calibri" w:hAnsi="Calibri" w:cs="Calibri"/>
          <w:lang w:val="pl-PL"/>
        </w:rPr>
        <w:t xml:space="preserve">jest hasło: „Kobiety w kosmosie”. To zachęta dla dziewczynek, aby stały się następnym pokoleniem astronautek, inżynierek i </w:t>
      </w:r>
      <w:proofErr w:type="spellStart"/>
      <w:r w:rsidRPr="00972FFB">
        <w:rPr>
          <w:rFonts w:ascii="Calibri" w:hAnsi="Calibri" w:cs="Calibri"/>
          <w:lang w:val="pl-PL"/>
        </w:rPr>
        <w:t>naukowczyń</w:t>
      </w:r>
      <w:proofErr w:type="spellEnd"/>
      <w:r w:rsidRPr="00972FFB">
        <w:rPr>
          <w:rFonts w:ascii="Calibri" w:hAnsi="Calibri" w:cs="Calibri"/>
          <w:lang w:val="pl-PL"/>
        </w:rPr>
        <w:t xml:space="preserve"> zajmujących się przestrzenią kosmiczną. Niestety, jak wynika z badań</w:t>
      </w:r>
      <w:r w:rsidR="005614ED">
        <w:rPr>
          <w:rStyle w:val="Odwoanieprzypisudolnego"/>
          <w:rFonts w:ascii="Calibri" w:hAnsi="Calibri" w:cs="Calibri"/>
          <w:lang w:val="pl-PL"/>
        </w:rPr>
        <w:footnoteReference w:id="1"/>
      </w:r>
      <w:r w:rsidRPr="00972FFB">
        <w:rPr>
          <w:rFonts w:ascii="Calibri" w:hAnsi="Calibri" w:cs="Calibri"/>
          <w:lang w:val="pl-PL"/>
        </w:rPr>
        <w:t xml:space="preserve">, kobiety są wciąż w niewystarczającym stopniu reprezentowane w zawodach związanych z naukami ścisłymi (tzw. </w:t>
      </w:r>
      <w:r w:rsidRPr="00972FFB">
        <w:rPr>
          <w:rFonts w:ascii="Calibri" w:hAnsi="Calibri" w:cs="Calibri"/>
          <w:i/>
          <w:iCs/>
          <w:lang w:val="pl-PL"/>
        </w:rPr>
        <w:t xml:space="preserve">STEM </w:t>
      </w:r>
      <w:proofErr w:type="spellStart"/>
      <w:r w:rsidRPr="00972FFB">
        <w:rPr>
          <w:rFonts w:ascii="Calibri" w:hAnsi="Calibri" w:cs="Calibri"/>
          <w:i/>
          <w:iCs/>
          <w:lang w:val="pl-PL"/>
        </w:rPr>
        <w:t>careers</w:t>
      </w:r>
      <w:proofErr w:type="spellEnd"/>
      <w:r w:rsidRPr="00972FFB">
        <w:rPr>
          <w:rFonts w:ascii="Calibri" w:hAnsi="Calibri" w:cs="Calibri"/>
          <w:lang w:val="pl-PL"/>
        </w:rPr>
        <w:t xml:space="preserve">). Ambasadorką </w:t>
      </w:r>
      <w:r>
        <w:rPr>
          <w:rFonts w:ascii="Calibri" w:hAnsi="Calibri" w:cs="Calibri"/>
          <w:lang w:val="pl-PL"/>
        </w:rPr>
        <w:t xml:space="preserve">najnowszej </w:t>
      </w:r>
      <w:r w:rsidRPr="00972FFB">
        <w:rPr>
          <w:rFonts w:ascii="Calibri" w:hAnsi="Calibri" w:cs="Calibri"/>
          <w:lang w:val="pl-PL"/>
        </w:rPr>
        <w:t>kosmicznej kampanii Barbie została więc wyjątkowa kobieta</w:t>
      </w:r>
      <w:r w:rsidR="00F14BA1">
        <w:rPr>
          <w:rFonts w:ascii="Calibri" w:hAnsi="Calibri" w:cs="Calibri"/>
          <w:lang w:val="pl-PL"/>
        </w:rPr>
        <w:t>,</w:t>
      </w:r>
      <w:r w:rsidRPr="00972FFB">
        <w:rPr>
          <w:rFonts w:ascii="Calibri" w:hAnsi="Calibri" w:cs="Calibri"/>
          <w:lang w:val="pl-PL"/>
        </w:rPr>
        <w:t xml:space="preserve"> </w:t>
      </w:r>
      <w:proofErr w:type="spellStart"/>
      <w:r w:rsidRPr="009801D7">
        <w:rPr>
          <w:rFonts w:ascii="Calibri" w:hAnsi="Calibri" w:cs="Calibri"/>
          <w:b/>
          <w:bCs/>
          <w:lang w:val="pl-PL"/>
        </w:rPr>
        <w:t>Samantha</w:t>
      </w:r>
      <w:proofErr w:type="spellEnd"/>
      <w:r w:rsidRPr="009801D7">
        <w:rPr>
          <w:rFonts w:ascii="Calibri" w:hAnsi="Calibri" w:cs="Calibri"/>
          <w:b/>
          <w:bCs/>
          <w:lang w:val="pl-PL"/>
        </w:rPr>
        <w:t xml:space="preserve"> </w:t>
      </w:r>
      <w:proofErr w:type="spellStart"/>
      <w:r w:rsidRPr="009801D7">
        <w:rPr>
          <w:rFonts w:ascii="Calibri" w:hAnsi="Calibri" w:cs="Calibri"/>
          <w:b/>
          <w:bCs/>
          <w:lang w:val="pl-PL"/>
        </w:rPr>
        <w:t>Cristoforetti</w:t>
      </w:r>
      <w:proofErr w:type="spellEnd"/>
      <w:r w:rsidRPr="00972FFB">
        <w:rPr>
          <w:rFonts w:ascii="Calibri" w:hAnsi="Calibri" w:cs="Calibri"/>
          <w:lang w:val="pl-PL"/>
        </w:rPr>
        <w:t xml:space="preserve">, która jest jedyną aktywną europejską astronautką w ESA, a niedawno została </w:t>
      </w:r>
      <w:r w:rsidR="00604927">
        <w:rPr>
          <w:rFonts w:ascii="Calibri" w:hAnsi="Calibri" w:cs="Calibri"/>
          <w:lang w:val="pl-PL"/>
        </w:rPr>
        <w:t>wybrana</w:t>
      </w:r>
      <w:r w:rsidRPr="00972FFB">
        <w:rPr>
          <w:rFonts w:ascii="Calibri" w:hAnsi="Calibri" w:cs="Calibri"/>
          <w:lang w:val="pl-PL"/>
        </w:rPr>
        <w:t xml:space="preserve"> pierwszą kobietą z Europy, która będzie dowodzić Międzynarodową Stacją Kosmiczną od 2022 roku. </w:t>
      </w:r>
    </w:p>
    <w:p w14:paraId="2CDB4B24" w14:textId="77777777" w:rsidR="00972FFB" w:rsidRP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</w:p>
    <w:p w14:paraId="73DE6111" w14:textId="77777777" w:rsidR="00972FFB" w:rsidRP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t>Z Barbie na orbicie?</w:t>
      </w:r>
    </w:p>
    <w:p w14:paraId="353EC3D6" w14:textId="3B77F28C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  <w:proofErr w:type="spellStart"/>
      <w:r w:rsidRPr="00972FFB">
        <w:rPr>
          <w:rFonts w:ascii="Calibri" w:hAnsi="Calibri" w:cs="Calibri"/>
          <w:lang w:val="pl-PL"/>
        </w:rPr>
        <w:t>Samantha</w:t>
      </w:r>
      <w:proofErr w:type="spellEnd"/>
      <w:r w:rsidRPr="00972FFB">
        <w:rPr>
          <w:rFonts w:ascii="Calibri" w:hAnsi="Calibri" w:cs="Calibri"/>
          <w:lang w:val="pl-PL"/>
        </w:rPr>
        <w:t xml:space="preserve"> jest zdecydowanie odzwierciedleniem siły, determinacji, pasji i samorozwoju. Niesamowita Włoszka, z wykształcenia lotniczka, inżynierka i astronautka, stała się inspiracją do stworzenia lalki </w:t>
      </w:r>
      <w:r w:rsidR="00604927">
        <w:rPr>
          <w:rFonts w:ascii="Calibri" w:hAnsi="Calibri" w:cs="Calibri"/>
          <w:lang w:val="pl-PL"/>
        </w:rPr>
        <w:t>Barbie wzorowanej na jej wizerunku</w:t>
      </w:r>
      <w:r w:rsidRPr="00972FFB">
        <w:rPr>
          <w:rFonts w:ascii="Calibri" w:hAnsi="Calibri" w:cs="Calibri"/>
          <w:lang w:val="pl-PL"/>
        </w:rPr>
        <w:t xml:space="preserve">. Co ciekawe, część dochodów ze sprzedaży </w:t>
      </w:r>
      <w:r w:rsidR="0036200C" w:rsidRPr="0036200C">
        <w:rPr>
          <w:rFonts w:ascii="Calibri" w:hAnsi="Calibri" w:cs="Calibri"/>
          <w:b/>
          <w:bCs/>
          <w:lang w:val="pl-PL"/>
        </w:rPr>
        <w:t xml:space="preserve">lalki </w:t>
      </w:r>
      <w:r w:rsidRPr="00972FFB">
        <w:rPr>
          <w:rFonts w:ascii="Calibri" w:hAnsi="Calibri" w:cs="Calibri"/>
          <w:b/>
          <w:bCs/>
          <w:lang w:val="pl-PL"/>
        </w:rPr>
        <w:t xml:space="preserve">Barbie </w:t>
      </w:r>
      <w:proofErr w:type="spellStart"/>
      <w:r w:rsidRPr="00972FFB">
        <w:rPr>
          <w:rFonts w:ascii="Calibri" w:hAnsi="Calibri" w:cs="Calibri"/>
          <w:b/>
          <w:bCs/>
          <w:lang w:val="pl-PL"/>
        </w:rPr>
        <w:t>Samantha</w:t>
      </w:r>
      <w:proofErr w:type="spellEnd"/>
      <w:r w:rsidRPr="00972FFB">
        <w:rPr>
          <w:rFonts w:ascii="Calibri" w:hAnsi="Calibri" w:cs="Calibri"/>
          <w:b/>
          <w:bCs/>
          <w:lang w:val="pl-PL"/>
        </w:rPr>
        <w:t xml:space="preserve"> </w:t>
      </w:r>
      <w:proofErr w:type="spellStart"/>
      <w:r w:rsidRPr="00972FFB">
        <w:rPr>
          <w:rFonts w:ascii="Calibri" w:hAnsi="Calibri" w:cs="Calibri"/>
          <w:b/>
          <w:bCs/>
          <w:lang w:val="pl-PL"/>
        </w:rPr>
        <w:t>Cristoforetti</w:t>
      </w:r>
      <w:proofErr w:type="spellEnd"/>
      <w:r w:rsidRPr="00972FFB">
        <w:rPr>
          <w:rFonts w:ascii="Calibri" w:hAnsi="Calibri" w:cs="Calibri"/>
          <w:lang w:val="pl-PL"/>
        </w:rPr>
        <w:t xml:space="preserve"> (wcześniej jedynej w swoim rodzaju Barbie, ale teraz dostępnej w </w:t>
      </w:r>
      <w:r w:rsidR="0036200C">
        <w:rPr>
          <w:rFonts w:ascii="Calibri" w:hAnsi="Calibri" w:cs="Calibri"/>
          <w:lang w:val="pl-PL"/>
        </w:rPr>
        <w:t xml:space="preserve">sprzedaży w </w:t>
      </w:r>
      <w:r w:rsidRPr="00972FFB">
        <w:rPr>
          <w:rFonts w:ascii="Calibri" w:hAnsi="Calibri" w:cs="Calibri"/>
          <w:lang w:val="pl-PL"/>
        </w:rPr>
        <w:t xml:space="preserve">całej Europie), zostanie przekazana na rzecz organizacji charytatywnej </w:t>
      </w:r>
      <w:proofErr w:type="spellStart"/>
      <w:r w:rsidRPr="00972FFB">
        <w:rPr>
          <w:rFonts w:ascii="Calibri" w:hAnsi="Calibri" w:cs="Calibri"/>
          <w:b/>
          <w:bCs/>
          <w:i/>
          <w:iCs/>
          <w:lang w:val="pl-PL"/>
        </w:rPr>
        <w:t>Women</w:t>
      </w:r>
      <w:proofErr w:type="spellEnd"/>
      <w:r w:rsidRPr="00972FFB">
        <w:rPr>
          <w:rFonts w:ascii="Calibri" w:hAnsi="Calibri" w:cs="Calibri"/>
          <w:b/>
          <w:bCs/>
          <w:i/>
          <w:iCs/>
          <w:lang w:val="pl-PL"/>
        </w:rPr>
        <w:t xml:space="preserve"> In </w:t>
      </w:r>
      <w:proofErr w:type="spellStart"/>
      <w:r w:rsidRPr="00972FFB">
        <w:rPr>
          <w:rFonts w:ascii="Calibri" w:hAnsi="Calibri" w:cs="Calibri"/>
          <w:b/>
          <w:bCs/>
          <w:i/>
          <w:iCs/>
          <w:lang w:val="pl-PL"/>
        </w:rPr>
        <w:t>Aerospace</w:t>
      </w:r>
      <w:proofErr w:type="spellEnd"/>
      <w:r w:rsidRPr="00972FFB">
        <w:rPr>
          <w:rFonts w:ascii="Calibri" w:hAnsi="Calibri" w:cs="Calibri"/>
          <w:lang w:val="pl-PL"/>
        </w:rPr>
        <w:t xml:space="preserve">. Wszystko po to, aby inspirować kolejne pokolenia kobiet do podboju przestrzeni kosmicznej. Dzięki zaangażowaniu Barbie w organizacji zostanie utworzone stypendium dedykowane studentkom </w:t>
      </w:r>
      <w:r>
        <w:rPr>
          <w:rFonts w:ascii="Calibri" w:hAnsi="Calibri" w:cs="Calibri"/>
          <w:lang w:val="pl-PL"/>
        </w:rPr>
        <w:t>studiów</w:t>
      </w:r>
      <w:r w:rsidRPr="00972FFB">
        <w:rPr>
          <w:rFonts w:ascii="Calibri" w:hAnsi="Calibri" w:cs="Calibri"/>
          <w:lang w:val="pl-PL"/>
        </w:rPr>
        <w:t xml:space="preserve"> doktoranckich, które będzie wspierać zdolne </w:t>
      </w:r>
      <w:proofErr w:type="spellStart"/>
      <w:r w:rsidRPr="00972FFB">
        <w:rPr>
          <w:rFonts w:ascii="Calibri" w:hAnsi="Calibri" w:cs="Calibri"/>
          <w:lang w:val="pl-PL"/>
        </w:rPr>
        <w:t>naukowczynie</w:t>
      </w:r>
      <w:proofErr w:type="spellEnd"/>
      <w:r w:rsidRPr="00972FFB">
        <w:rPr>
          <w:rFonts w:ascii="Calibri" w:hAnsi="Calibri" w:cs="Calibri"/>
          <w:lang w:val="pl-PL"/>
        </w:rPr>
        <w:t xml:space="preserve">, aby mogły iść w ślady inspirującej </w:t>
      </w:r>
      <w:proofErr w:type="spellStart"/>
      <w:r w:rsidRPr="00972FFB">
        <w:rPr>
          <w:rFonts w:ascii="Calibri" w:hAnsi="Calibri" w:cs="Calibri"/>
          <w:lang w:val="pl-PL"/>
        </w:rPr>
        <w:t>Samanthy</w:t>
      </w:r>
      <w:proofErr w:type="spellEnd"/>
      <w:r w:rsidRPr="00972FFB">
        <w:rPr>
          <w:rFonts w:ascii="Calibri" w:hAnsi="Calibri" w:cs="Calibri"/>
          <w:lang w:val="pl-PL"/>
        </w:rPr>
        <w:t xml:space="preserve">. Sama astronautka jest obecnie w trakcie szkolenia przed swoją kolejną misją na Międzynarodowej Stacji Kosmicznej, która rozpocznie się już w kwietniu 2022 roku. </w:t>
      </w:r>
      <w:r w:rsidR="00210E6A" w:rsidRPr="00210E6A">
        <w:rPr>
          <w:rFonts w:ascii="Calibri" w:hAnsi="Calibri" w:cs="Calibri"/>
          <w:b/>
          <w:bCs/>
          <w:lang w:val="pl-PL"/>
        </w:rPr>
        <w:t>W</w:t>
      </w:r>
      <w:r w:rsidRPr="00210E6A">
        <w:rPr>
          <w:rFonts w:ascii="Calibri" w:hAnsi="Calibri" w:cs="Calibri"/>
          <w:b/>
          <w:bCs/>
          <w:lang w:val="pl-PL"/>
        </w:rPr>
        <w:t xml:space="preserve"> </w:t>
      </w:r>
      <w:r w:rsidRPr="00972FFB">
        <w:rPr>
          <w:rFonts w:ascii="Calibri" w:hAnsi="Calibri" w:cs="Calibri"/>
          <w:b/>
          <w:bCs/>
          <w:lang w:val="pl-PL"/>
        </w:rPr>
        <w:t xml:space="preserve">swoją </w:t>
      </w:r>
      <w:r>
        <w:rPr>
          <w:rFonts w:ascii="Calibri" w:hAnsi="Calibri" w:cs="Calibri"/>
          <w:b/>
          <w:bCs/>
          <w:lang w:val="pl-PL"/>
        </w:rPr>
        <w:t>kosmiczn</w:t>
      </w:r>
      <w:r w:rsidRPr="00972FFB">
        <w:rPr>
          <w:rFonts w:ascii="Calibri" w:hAnsi="Calibri" w:cs="Calibri"/>
          <w:b/>
          <w:bCs/>
          <w:lang w:val="pl-PL"/>
        </w:rPr>
        <w:t>ą podróż zabierze… własną lalkę Barbie</w:t>
      </w:r>
      <w:r w:rsidRPr="00972FFB">
        <w:rPr>
          <w:rFonts w:ascii="Calibri" w:hAnsi="Calibri" w:cs="Calibri"/>
          <w:lang w:val="pl-PL"/>
        </w:rPr>
        <w:t xml:space="preserve">, aby </w:t>
      </w:r>
      <w:r w:rsidR="005F1DD4">
        <w:rPr>
          <w:rFonts w:ascii="Calibri" w:hAnsi="Calibri" w:cs="Calibri"/>
          <w:lang w:val="pl-PL"/>
        </w:rPr>
        <w:t>wciąż</w:t>
      </w:r>
      <w:r w:rsidRPr="00972FFB">
        <w:rPr>
          <w:rFonts w:ascii="Calibri" w:hAnsi="Calibri" w:cs="Calibri"/>
          <w:lang w:val="pl-PL"/>
        </w:rPr>
        <w:t xml:space="preserve"> inspirować dziewczynki!</w:t>
      </w:r>
    </w:p>
    <w:p w14:paraId="43EBA98E" w14:textId="77777777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</w:p>
    <w:p w14:paraId="42D48AFF" w14:textId="77777777" w:rsidR="00972FFB" w:rsidRP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t>W stanie nieważkości</w:t>
      </w:r>
    </w:p>
    <w:p w14:paraId="6EE52D61" w14:textId="69924C6B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  <w:r w:rsidRPr="00972FFB">
        <w:rPr>
          <w:rFonts w:ascii="Calibri" w:hAnsi="Calibri" w:cs="Calibri"/>
          <w:lang w:val="pl-PL"/>
        </w:rPr>
        <w:t xml:space="preserve">W ramach inauguracji współpracy lalka </w:t>
      </w:r>
      <w:r w:rsidR="00210E6A">
        <w:rPr>
          <w:rFonts w:ascii="Calibri" w:hAnsi="Calibri" w:cs="Calibri"/>
          <w:lang w:val="pl-PL"/>
        </w:rPr>
        <w:t xml:space="preserve">Barbie </w:t>
      </w:r>
      <w:r>
        <w:rPr>
          <w:rFonts w:ascii="Calibri" w:hAnsi="Calibri" w:cs="Calibri"/>
          <w:lang w:val="pl-PL"/>
        </w:rPr>
        <w:t>inspirowana</w:t>
      </w:r>
      <w:r w:rsidRPr="00972FFB">
        <w:rPr>
          <w:rFonts w:ascii="Calibri" w:hAnsi="Calibri" w:cs="Calibri"/>
          <w:lang w:val="pl-PL"/>
        </w:rPr>
        <w:t xml:space="preserve"> </w:t>
      </w:r>
      <w:proofErr w:type="spellStart"/>
      <w:r w:rsidRPr="00972FFB">
        <w:rPr>
          <w:rFonts w:ascii="Calibri" w:hAnsi="Calibri" w:cs="Calibri"/>
          <w:lang w:val="pl-PL"/>
        </w:rPr>
        <w:t>Samanth</w:t>
      </w:r>
      <w:r>
        <w:rPr>
          <w:rFonts w:ascii="Calibri" w:hAnsi="Calibri" w:cs="Calibri"/>
          <w:lang w:val="pl-PL"/>
        </w:rPr>
        <w:t>ą</w:t>
      </w:r>
      <w:proofErr w:type="spellEnd"/>
      <w:r w:rsidRPr="00972FFB">
        <w:rPr>
          <w:rFonts w:ascii="Calibri" w:hAnsi="Calibri" w:cs="Calibri"/>
          <w:lang w:val="pl-PL"/>
        </w:rPr>
        <w:t xml:space="preserve"> wyruszyła z bazy ESA w Niemczech i </w:t>
      </w:r>
      <w:r w:rsidRPr="00972FFB">
        <w:rPr>
          <w:rFonts w:ascii="Calibri" w:hAnsi="Calibri" w:cs="Calibri"/>
          <w:b/>
          <w:bCs/>
          <w:lang w:val="pl-PL"/>
        </w:rPr>
        <w:t>odbyła lot w warunkach zerowej grawitacji</w:t>
      </w:r>
      <w:r w:rsidRPr="00972FFB">
        <w:rPr>
          <w:rFonts w:ascii="Calibri" w:hAnsi="Calibri" w:cs="Calibri"/>
          <w:lang w:val="pl-PL"/>
        </w:rPr>
        <w:t xml:space="preserve">, symulując doświadczenie prawdziwego astronauty. Oszałamiające wideo i zdjęcia Barbie </w:t>
      </w:r>
      <w:proofErr w:type="spellStart"/>
      <w:r w:rsidRPr="00972FFB">
        <w:rPr>
          <w:rFonts w:ascii="Calibri" w:hAnsi="Calibri" w:cs="Calibri"/>
          <w:lang w:val="pl-PL"/>
        </w:rPr>
        <w:t>Samanthy</w:t>
      </w:r>
      <w:proofErr w:type="spellEnd"/>
      <w:r w:rsidRPr="00972FFB">
        <w:rPr>
          <w:rFonts w:ascii="Calibri" w:hAnsi="Calibri" w:cs="Calibri"/>
          <w:lang w:val="pl-PL"/>
        </w:rPr>
        <w:t xml:space="preserve"> w </w:t>
      </w:r>
      <w:r>
        <w:rPr>
          <w:rFonts w:ascii="Calibri" w:hAnsi="Calibri" w:cs="Calibri"/>
          <w:lang w:val="pl-PL"/>
        </w:rPr>
        <w:t xml:space="preserve">stanie nieważkości </w:t>
      </w:r>
      <w:r w:rsidRPr="00972FFB">
        <w:rPr>
          <w:rFonts w:ascii="Calibri" w:hAnsi="Calibri" w:cs="Calibri"/>
          <w:lang w:val="pl-PL"/>
        </w:rPr>
        <w:t xml:space="preserve">właśnie zostały opublikowane. Jak mówi </w:t>
      </w:r>
      <w:proofErr w:type="spellStart"/>
      <w:r w:rsidRPr="00972FFB">
        <w:rPr>
          <w:rFonts w:ascii="Calibri" w:hAnsi="Calibri" w:cs="Calibri"/>
          <w:lang w:val="pl-PL"/>
        </w:rPr>
        <w:t>Samantha</w:t>
      </w:r>
      <w:proofErr w:type="spellEnd"/>
      <w:r w:rsidRPr="00972FFB">
        <w:rPr>
          <w:rFonts w:ascii="Calibri" w:hAnsi="Calibri" w:cs="Calibri"/>
          <w:lang w:val="pl-PL"/>
        </w:rPr>
        <w:t xml:space="preserve"> </w:t>
      </w:r>
      <w:proofErr w:type="spellStart"/>
      <w:r w:rsidRPr="00972FFB">
        <w:rPr>
          <w:rFonts w:ascii="Calibri" w:hAnsi="Calibri" w:cs="Calibri"/>
          <w:lang w:val="pl-PL"/>
        </w:rPr>
        <w:t>Cristoforetti</w:t>
      </w:r>
      <w:proofErr w:type="spellEnd"/>
      <w:r w:rsidRPr="00972FFB">
        <w:rPr>
          <w:rFonts w:ascii="Calibri" w:hAnsi="Calibri" w:cs="Calibri"/>
          <w:lang w:val="pl-PL"/>
        </w:rPr>
        <w:t xml:space="preserve">: </w:t>
      </w:r>
    </w:p>
    <w:p w14:paraId="690ACCC9" w14:textId="73E7D05D" w:rsidR="00972FFB" w:rsidRPr="00972FFB" w:rsidRDefault="00972FFB" w:rsidP="00972FFB">
      <w:pPr>
        <w:spacing w:before="24"/>
        <w:rPr>
          <w:rFonts w:ascii="Calibri" w:hAnsi="Calibri" w:cs="Calibri"/>
          <w:i/>
          <w:iCs/>
          <w:lang w:val="pl-PL"/>
        </w:rPr>
      </w:pPr>
      <w:r w:rsidRPr="00972FFB">
        <w:rPr>
          <w:rFonts w:ascii="Calibri" w:hAnsi="Calibri" w:cs="Calibri"/>
          <w:lang w:val="pl-PL"/>
        </w:rPr>
        <w:t xml:space="preserve">– </w:t>
      </w:r>
      <w:r w:rsidRPr="00972FFB">
        <w:rPr>
          <w:rFonts w:ascii="Calibri" w:hAnsi="Calibri" w:cs="Calibri"/>
          <w:i/>
          <w:iCs/>
          <w:lang w:val="pl-PL"/>
        </w:rPr>
        <w:t xml:space="preserve">Czasami małe rzeczy mogą zasiać nasiona wielkich marzeń. Kto wie? Może właśnie </w:t>
      </w:r>
      <w:r w:rsidR="005F1DD4">
        <w:rPr>
          <w:rFonts w:ascii="Calibri" w:hAnsi="Calibri" w:cs="Calibri"/>
          <w:i/>
          <w:iCs/>
          <w:lang w:val="pl-PL"/>
        </w:rPr>
        <w:t xml:space="preserve">podróż </w:t>
      </w:r>
      <w:r w:rsidRPr="00972FFB">
        <w:rPr>
          <w:rFonts w:ascii="Calibri" w:hAnsi="Calibri" w:cs="Calibri"/>
          <w:i/>
          <w:iCs/>
          <w:lang w:val="pl-PL"/>
        </w:rPr>
        <w:t>mojej lalki unoszącej się w stanie nieważkości pobudz</w:t>
      </w:r>
      <w:r w:rsidR="005F1DD4">
        <w:rPr>
          <w:rFonts w:ascii="Calibri" w:hAnsi="Calibri" w:cs="Calibri"/>
          <w:i/>
          <w:iCs/>
          <w:lang w:val="pl-PL"/>
        </w:rPr>
        <w:t>i</w:t>
      </w:r>
      <w:r w:rsidRPr="00972FFB">
        <w:rPr>
          <w:rFonts w:ascii="Calibri" w:hAnsi="Calibri" w:cs="Calibri"/>
          <w:i/>
          <w:iCs/>
          <w:lang w:val="pl-PL"/>
        </w:rPr>
        <w:t xml:space="preserve"> wyobraźnię dzieci i skłoni je do rozważenia kariery w świecie nauki?</w:t>
      </w:r>
    </w:p>
    <w:p w14:paraId="37D591E3" w14:textId="77777777" w:rsidR="00972FFB" w:rsidRPr="00972FFB" w:rsidRDefault="00972FFB" w:rsidP="00972FFB">
      <w:pPr>
        <w:spacing w:before="24"/>
        <w:rPr>
          <w:rFonts w:ascii="Calibri" w:hAnsi="Calibri" w:cs="Calibri"/>
          <w:i/>
          <w:iCs/>
          <w:lang w:val="pl-PL"/>
        </w:rPr>
      </w:pPr>
    </w:p>
    <w:p w14:paraId="5E5F203F" w14:textId="77777777" w:rsidR="00972FFB" w:rsidRP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lastRenderedPageBreak/>
        <w:t>Barbie wspiera kosmiczne kariery</w:t>
      </w:r>
    </w:p>
    <w:p w14:paraId="0264F9F1" w14:textId="682A98DA" w:rsidR="00972FFB" w:rsidRPr="00210E6A" w:rsidRDefault="00210E6A" w:rsidP="00210E6A">
      <w:pPr>
        <w:pStyle w:val="TreA"/>
        <w:jc w:val="both"/>
        <w:rPr>
          <w:rFonts w:ascii="Calibri" w:eastAsia="Arial" w:hAnsi="Calibri" w:cs="Calibri"/>
          <w:color w:val="auto"/>
          <w:bdr w:val="none" w:sz="0" w:space="0" w:color="auto"/>
          <w:lang w:val="pl-PL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Calibri" w:hAnsi="Calibri" w:cs="Calibri"/>
          <w:lang w:val="pl-PL"/>
        </w:rPr>
        <w:t xml:space="preserve">Aby zainteresować dziewczynki zawodami związanymi z kosmosem </w:t>
      </w:r>
      <w:r w:rsidR="00972FFB" w:rsidRPr="00972FFB">
        <w:rPr>
          <w:rFonts w:ascii="Calibri" w:hAnsi="Calibri" w:cs="Calibri"/>
          <w:lang w:val="pl-PL"/>
        </w:rPr>
        <w:t xml:space="preserve">Barbie udostępnia także </w:t>
      </w:r>
      <w:r w:rsidR="00972FFB" w:rsidRPr="0018244C">
        <w:rPr>
          <w:rFonts w:ascii="Calibri" w:hAnsi="Calibri" w:cs="Calibri"/>
          <w:b/>
          <w:bCs/>
          <w:lang w:val="pl-PL"/>
        </w:rPr>
        <w:t>zasoby edukacyjn</w:t>
      </w:r>
      <w:r w:rsidR="00CA7E56">
        <w:rPr>
          <w:rFonts w:ascii="Calibri" w:hAnsi="Calibri" w:cs="Calibri"/>
          <w:b/>
          <w:bCs/>
          <w:lang w:val="pl-PL"/>
        </w:rPr>
        <w:t>e</w:t>
      </w:r>
      <w:r>
        <w:rPr>
          <w:rFonts w:ascii="Calibri" w:hAnsi="Calibri" w:cs="Calibri"/>
          <w:b/>
          <w:bCs/>
          <w:lang w:val="pl-PL"/>
        </w:rPr>
        <w:t>.</w:t>
      </w:r>
      <w:r w:rsidR="00972FFB" w:rsidRPr="00972FFB">
        <w:rPr>
          <w:rFonts w:ascii="Calibri" w:hAnsi="Calibri" w:cs="Calibri"/>
          <w:lang w:val="pl-PL"/>
        </w:rPr>
        <w:t xml:space="preserve"> Materiały, które przedstawiają różne zawody związane z przestrzenią kosmiczną oraz przybliżają dzieciom w wieku wczesnoszkolnym wiedzę o kosmosie, w tym także o tym, co dzieje się podczas lotu w tzw. zerowej grawitacji można pobrać tutaj: </w:t>
      </w:r>
      <w:hyperlink r:id="rId8" w:history="1">
        <w:r w:rsidR="0018244C" w:rsidRPr="0073700A">
          <w:rPr>
            <w:rStyle w:val="Hipercze"/>
            <w:rFonts w:ascii="Calibri" w:hAnsi="Calibri" w:cs="Calibri"/>
            <w:lang w:val="pl-PL"/>
          </w:rPr>
          <w:t>www.barbie.com/en-gb/Space</w:t>
        </w:r>
      </w:hyperlink>
      <w:r w:rsidR="0018244C">
        <w:rPr>
          <w:rFonts w:ascii="Calibri" w:hAnsi="Calibri" w:cs="Calibri"/>
          <w:lang w:val="pl-PL"/>
        </w:rPr>
        <w:t xml:space="preserve">. </w:t>
      </w:r>
      <w:r w:rsidR="00972FFB" w:rsidRPr="00972FFB">
        <w:rPr>
          <w:rFonts w:ascii="Calibri" w:hAnsi="Calibri" w:cs="Calibri"/>
          <w:lang w:val="pl-PL"/>
        </w:rPr>
        <w:t xml:space="preserve">Warto dodać, </w:t>
      </w:r>
      <w:r>
        <w:rPr>
          <w:rFonts w:ascii="Calibri" w:hAnsi="Calibri" w:cs="Calibri"/>
          <w:lang w:val="pl-PL"/>
        </w:rPr>
        <w:t xml:space="preserve">że </w:t>
      </w:r>
      <w:r w:rsidRPr="009D0A77">
        <w:rPr>
          <w:rFonts w:ascii="Calibri" w:eastAsia="Arial" w:hAnsi="Calibri" w:cs="Calibri"/>
          <w:color w:val="auto"/>
          <w:bdr w:val="none" w:sz="0" w:space="0" w:color="auto"/>
          <w:lang w:val="pl-PL"/>
          <w14:textOutline w14:w="0" w14:cap="rnd" w14:cmpd="sng" w14:algn="ctr">
            <w14:noFill/>
            <w14:prstDash w14:val="solid"/>
            <w14:bevel/>
          </w14:textOutline>
        </w:rPr>
        <w:t xml:space="preserve">lalka Barbie już </w:t>
      </w:r>
      <w:r>
        <w:rPr>
          <w:rFonts w:ascii="Calibri" w:eastAsia="Arial" w:hAnsi="Calibri" w:cs="Calibri"/>
          <w:color w:val="auto"/>
          <w:bdr w:val="none" w:sz="0" w:space="0" w:color="auto"/>
          <w:lang w:val="pl-PL"/>
          <w14:textOutline w14:w="0" w14:cap="rnd" w14:cmpd="sng" w14:algn="ctr">
            <w14:noFill/>
            <w14:prstDash w14:val="solid"/>
            <w14:bevel/>
          </w14:textOutline>
        </w:rPr>
        <w:t xml:space="preserve">od </w:t>
      </w:r>
      <w:r w:rsidRPr="009D0A77">
        <w:rPr>
          <w:rFonts w:ascii="Calibri" w:eastAsia="Arial" w:hAnsi="Calibri" w:cs="Calibri"/>
          <w:color w:val="auto"/>
          <w:bdr w:val="none" w:sz="0" w:space="0" w:color="auto"/>
          <w:lang w:val="pl-PL"/>
          <w14:textOutline w14:w="0" w14:cap="rnd" w14:cmpd="sng" w14:algn="ctr">
            <w14:noFill/>
            <w14:prstDash w14:val="solid"/>
            <w14:bevel/>
          </w14:textOutline>
        </w:rPr>
        <w:t xml:space="preserve">ponad pół wieku wciela się w różne role społeczne i zawodowe, odkrywając przed dziewczynkami nieograniczone możliwości, jakie stoją przed nimi w dorosłym życiu. </w:t>
      </w:r>
      <w:r>
        <w:rPr>
          <w:rFonts w:ascii="Calibri" w:eastAsia="Arial" w:hAnsi="Calibri" w:cs="Calibri"/>
          <w:color w:val="auto"/>
          <w:bdr w:val="none" w:sz="0" w:space="0" w:color="auto"/>
          <w:lang w:val="pl-PL"/>
          <w14:textOutline w14:w="0" w14:cap="rnd" w14:cmpd="sng" w14:algn="ctr">
            <w14:noFill/>
            <w14:prstDash w14:val="solid"/>
            <w14:bevel/>
          </w14:textOutline>
        </w:rPr>
        <w:t xml:space="preserve">Od </w:t>
      </w:r>
      <w:r w:rsidR="00972FFB" w:rsidRPr="00972FFB">
        <w:rPr>
          <w:rFonts w:ascii="Calibri" w:hAnsi="Calibri" w:cs="Calibri"/>
          <w:lang w:val="pl-PL"/>
        </w:rPr>
        <w:t>czasu gdy pierwsza</w:t>
      </w:r>
      <w:r w:rsidR="0018244C">
        <w:rPr>
          <w:rFonts w:ascii="Calibri" w:hAnsi="Calibri" w:cs="Calibri"/>
          <w:lang w:val="pl-PL"/>
        </w:rPr>
        <w:t xml:space="preserve"> lalka</w:t>
      </w:r>
      <w:r w:rsidR="00972FFB" w:rsidRPr="00972FFB">
        <w:rPr>
          <w:rFonts w:ascii="Calibri" w:hAnsi="Calibri" w:cs="Calibri"/>
          <w:lang w:val="pl-PL"/>
        </w:rPr>
        <w:t xml:space="preserve"> Barbie "chodziła po księżycu" Barbie była już astrofizykiem, naukowcem kosmicznym i astronautą. Z kolei przed </w:t>
      </w:r>
      <w:proofErr w:type="spellStart"/>
      <w:r w:rsidR="00972FFB" w:rsidRPr="00972FFB">
        <w:rPr>
          <w:rFonts w:ascii="Calibri" w:hAnsi="Calibri" w:cs="Calibri"/>
          <w:lang w:val="pl-PL"/>
        </w:rPr>
        <w:t>Samanthą</w:t>
      </w:r>
      <w:proofErr w:type="spellEnd"/>
      <w:r w:rsidR="00972FFB" w:rsidRPr="00972FFB">
        <w:rPr>
          <w:rFonts w:ascii="Calibri" w:hAnsi="Calibri" w:cs="Calibri"/>
          <w:lang w:val="pl-PL"/>
        </w:rPr>
        <w:t xml:space="preserve"> </w:t>
      </w:r>
      <w:proofErr w:type="spellStart"/>
      <w:r w:rsidR="00972FFB" w:rsidRPr="00972FFB">
        <w:rPr>
          <w:rFonts w:ascii="Calibri" w:hAnsi="Calibri" w:cs="Calibri"/>
          <w:lang w:val="pl-PL"/>
        </w:rPr>
        <w:t>Cristoforetti</w:t>
      </w:r>
      <w:proofErr w:type="spellEnd"/>
      <w:r w:rsidR="00972FFB" w:rsidRPr="00972FFB">
        <w:rPr>
          <w:rFonts w:ascii="Calibri" w:hAnsi="Calibri" w:cs="Calibri"/>
          <w:lang w:val="pl-PL"/>
        </w:rPr>
        <w:t xml:space="preserve"> z ESA lalką Barbie zostały uhonorowane już astronautki: </w:t>
      </w:r>
      <w:proofErr w:type="spellStart"/>
      <w:r w:rsidR="00972FFB" w:rsidRPr="00972FFB">
        <w:rPr>
          <w:rFonts w:ascii="Calibri" w:hAnsi="Calibri" w:cs="Calibri"/>
          <w:lang w:val="pl-PL"/>
        </w:rPr>
        <w:t>Sally</w:t>
      </w:r>
      <w:proofErr w:type="spellEnd"/>
      <w:r w:rsidR="00972FFB" w:rsidRPr="00972FFB">
        <w:rPr>
          <w:rFonts w:ascii="Calibri" w:hAnsi="Calibri" w:cs="Calibri"/>
          <w:lang w:val="pl-PL"/>
        </w:rPr>
        <w:t xml:space="preserve"> </w:t>
      </w:r>
      <w:proofErr w:type="spellStart"/>
      <w:r w:rsidR="00972FFB" w:rsidRPr="00972FFB">
        <w:rPr>
          <w:rFonts w:ascii="Calibri" w:hAnsi="Calibri" w:cs="Calibri"/>
          <w:lang w:val="pl-PL"/>
        </w:rPr>
        <w:t>Ride</w:t>
      </w:r>
      <w:proofErr w:type="spellEnd"/>
      <w:r w:rsidR="00972FFB" w:rsidRPr="00972FFB">
        <w:rPr>
          <w:rFonts w:ascii="Calibri" w:hAnsi="Calibri" w:cs="Calibri"/>
          <w:lang w:val="pl-PL"/>
        </w:rPr>
        <w:t xml:space="preserve"> z USA</w:t>
      </w:r>
      <w:r w:rsidR="000945F9">
        <w:rPr>
          <w:rFonts w:ascii="Calibri" w:hAnsi="Calibri" w:cs="Calibri"/>
          <w:lang w:val="pl-PL"/>
        </w:rPr>
        <w:t xml:space="preserve"> i</w:t>
      </w:r>
      <w:r w:rsidR="00972FFB" w:rsidRPr="00972FFB">
        <w:rPr>
          <w:rFonts w:ascii="Calibri" w:hAnsi="Calibri" w:cs="Calibri"/>
          <w:lang w:val="pl-PL"/>
        </w:rPr>
        <w:t xml:space="preserve"> Anna </w:t>
      </w:r>
      <w:proofErr w:type="spellStart"/>
      <w:r w:rsidR="00972FFB" w:rsidRPr="00972FFB">
        <w:rPr>
          <w:rFonts w:ascii="Calibri" w:hAnsi="Calibri" w:cs="Calibri"/>
          <w:lang w:val="pl-PL"/>
        </w:rPr>
        <w:t>Kikina</w:t>
      </w:r>
      <w:proofErr w:type="spellEnd"/>
      <w:r w:rsidR="00972FFB" w:rsidRPr="00972FFB">
        <w:rPr>
          <w:rFonts w:ascii="Calibri" w:hAnsi="Calibri" w:cs="Calibri"/>
          <w:lang w:val="pl-PL"/>
        </w:rPr>
        <w:t xml:space="preserve"> z Rosji.</w:t>
      </w:r>
    </w:p>
    <w:p w14:paraId="76D538FC" w14:textId="77777777" w:rsidR="00972FFB" w:rsidRPr="00972FFB" w:rsidRDefault="00972FFB" w:rsidP="00972FFB">
      <w:pPr>
        <w:spacing w:before="24"/>
        <w:rPr>
          <w:rFonts w:ascii="Calibri" w:hAnsi="Calibri" w:cs="Calibri"/>
          <w:lang w:val="pl-PL"/>
        </w:rPr>
      </w:pPr>
    </w:p>
    <w:p w14:paraId="6CF822B8" w14:textId="1F67C0FE" w:rsidR="00972FFB" w:rsidRDefault="00972FFB" w:rsidP="00972FFB">
      <w:pPr>
        <w:spacing w:before="24"/>
        <w:rPr>
          <w:rFonts w:ascii="Calibri" w:hAnsi="Calibri" w:cs="Calibri"/>
          <w:b/>
          <w:bCs/>
          <w:lang w:val="pl-PL"/>
        </w:rPr>
      </w:pPr>
      <w:r w:rsidRPr="00972FFB">
        <w:rPr>
          <w:rFonts w:ascii="Calibri" w:hAnsi="Calibri" w:cs="Calibri"/>
          <w:b/>
          <w:bCs/>
          <w:lang w:val="pl-PL"/>
        </w:rPr>
        <w:t>Siła marzeń</w:t>
      </w:r>
    </w:p>
    <w:p w14:paraId="3CE5B52F" w14:textId="1D733F55" w:rsidR="00434392" w:rsidRPr="00434392" w:rsidRDefault="00434392" w:rsidP="00434392">
      <w:pPr>
        <w:spacing w:before="24"/>
        <w:rPr>
          <w:rFonts w:asciiTheme="majorHAnsi" w:hAnsiTheme="majorHAnsi" w:cstheme="majorHAnsi"/>
          <w:lang w:val="pl-PL"/>
        </w:rPr>
      </w:pPr>
      <w:r w:rsidRPr="00434392">
        <w:rPr>
          <w:rFonts w:asciiTheme="majorHAnsi" w:hAnsiTheme="majorHAnsi" w:cstheme="majorHAnsi"/>
          <w:lang w:val="pl-PL"/>
        </w:rPr>
        <w:t xml:space="preserve">Marzenia mają w sobie ogromną moc </w:t>
      </w:r>
      <w:r>
        <w:rPr>
          <w:rFonts w:asciiTheme="majorHAnsi" w:hAnsiTheme="majorHAnsi" w:cstheme="majorHAnsi"/>
          <w:lang w:val="pl-PL"/>
        </w:rPr>
        <w:t xml:space="preserve">i są niezwykle ważne w rozwoju dziecka. </w:t>
      </w:r>
      <w:bookmarkStart w:id="0" w:name="_Hlk83763257"/>
      <w:r w:rsidRPr="00434392">
        <w:rPr>
          <w:rFonts w:asciiTheme="majorHAnsi" w:hAnsiTheme="majorHAnsi" w:cstheme="majorHAnsi"/>
          <w:lang w:val="pl-PL"/>
        </w:rPr>
        <w:t xml:space="preserve">Snucie </w:t>
      </w:r>
      <w:r w:rsidR="00CA7E56">
        <w:rPr>
          <w:rFonts w:asciiTheme="majorHAnsi" w:hAnsiTheme="majorHAnsi" w:cstheme="majorHAnsi"/>
          <w:lang w:val="pl-PL"/>
        </w:rPr>
        <w:t xml:space="preserve">wizji </w:t>
      </w:r>
      <w:r w:rsidRPr="00434392">
        <w:rPr>
          <w:rFonts w:asciiTheme="majorHAnsi" w:hAnsiTheme="majorHAnsi" w:cstheme="majorHAnsi"/>
          <w:lang w:val="pl-PL"/>
        </w:rPr>
        <w:t>i planów rozwija kreatywność</w:t>
      </w:r>
      <w:r w:rsidR="00CA7E56">
        <w:rPr>
          <w:rFonts w:asciiTheme="majorHAnsi" w:hAnsiTheme="majorHAnsi" w:cstheme="majorHAnsi"/>
          <w:lang w:val="pl-PL"/>
        </w:rPr>
        <w:t>, wyobraźnię</w:t>
      </w:r>
      <w:r w:rsidRPr="00434392">
        <w:rPr>
          <w:rFonts w:asciiTheme="majorHAnsi" w:hAnsiTheme="majorHAnsi" w:cstheme="majorHAnsi"/>
          <w:lang w:val="pl-PL"/>
        </w:rPr>
        <w:t xml:space="preserve"> i daje motywację do działania. Wspieranie dzieci w realizacji marzeń, buduje ich samoocenę, poczucie pewności siebie i sprawczości. </w:t>
      </w:r>
      <w:r w:rsidRPr="00434392">
        <w:rPr>
          <w:rFonts w:asciiTheme="majorHAnsi" w:hAnsiTheme="majorHAnsi" w:cstheme="majorHAnsi"/>
          <w:u w:color="404040"/>
          <w:lang w:val="pl-PL"/>
        </w:rPr>
        <w:t xml:space="preserve">Inspirując dziewczynki i zapewniając, że MOŻESZ BYĆ KIM CHCESZ </w:t>
      </w:r>
      <w:r w:rsidRPr="00434392">
        <w:rPr>
          <w:rFonts w:asciiTheme="majorHAnsi" w:hAnsiTheme="majorHAnsi" w:cstheme="majorHAnsi"/>
          <w:lang w:val="pl-PL"/>
        </w:rPr>
        <w:t xml:space="preserve">Barbie stara się przeciwdziałać zjawisku </w:t>
      </w:r>
      <w:proofErr w:type="spellStart"/>
      <w:r w:rsidRPr="00434392">
        <w:rPr>
          <w:rFonts w:asciiTheme="majorHAnsi" w:hAnsiTheme="majorHAnsi" w:cstheme="majorHAnsi"/>
          <w:b/>
          <w:bCs/>
          <w:i/>
          <w:iCs/>
          <w:lang w:val="pl-PL"/>
        </w:rPr>
        <w:t>dream</w:t>
      </w:r>
      <w:proofErr w:type="spellEnd"/>
      <w:r w:rsidRPr="00434392">
        <w:rPr>
          <w:rFonts w:asciiTheme="majorHAnsi" w:hAnsiTheme="majorHAnsi" w:cstheme="majorHAnsi"/>
          <w:b/>
          <w:bCs/>
          <w:i/>
          <w:iCs/>
          <w:lang w:val="pl-PL"/>
        </w:rPr>
        <w:t xml:space="preserve"> gap</w:t>
      </w:r>
      <w:r w:rsidRPr="00434392">
        <w:rPr>
          <w:rFonts w:asciiTheme="majorHAnsi" w:hAnsiTheme="majorHAnsi" w:cstheme="majorHAnsi"/>
          <w:b/>
          <w:bCs/>
          <w:lang w:val="pl-PL"/>
        </w:rPr>
        <w:t>.</w:t>
      </w:r>
      <w:r w:rsidRPr="00434392">
        <w:rPr>
          <w:rFonts w:asciiTheme="majorHAnsi" w:hAnsiTheme="majorHAnsi" w:cstheme="majorHAnsi"/>
          <w:lang w:val="pl-PL"/>
        </w:rPr>
        <w:t xml:space="preserve"> Badania pokazują, że od mniej więcej 5</w:t>
      </w:r>
      <w:r w:rsidR="00F14BA1">
        <w:rPr>
          <w:rFonts w:asciiTheme="majorHAnsi" w:hAnsiTheme="majorHAnsi" w:cstheme="majorHAnsi"/>
          <w:lang w:val="pl-PL"/>
        </w:rPr>
        <w:t>.</w:t>
      </w:r>
      <w:r w:rsidRPr="00434392">
        <w:rPr>
          <w:rFonts w:asciiTheme="majorHAnsi" w:hAnsiTheme="majorHAnsi" w:cstheme="majorHAnsi"/>
          <w:lang w:val="pl-PL"/>
        </w:rPr>
        <w:t xml:space="preserve"> roku życia wiele</w:t>
      </w:r>
      <w:r>
        <w:rPr>
          <w:rFonts w:asciiTheme="majorHAnsi" w:hAnsiTheme="majorHAnsi" w:cstheme="majorHAnsi"/>
          <w:lang w:val="pl-PL"/>
        </w:rPr>
        <w:t xml:space="preserve"> dziewczynek</w:t>
      </w:r>
      <w:r w:rsidRPr="00434392">
        <w:rPr>
          <w:rFonts w:asciiTheme="majorHAnsi" w:hAnsiTheme="majorHAnsi" w:cstheme="majorHAnsi"/>
          <w:lang w:val="pl-PL"/>
        </w:rPr>
        <w:t xml:space="preserve"> traci pewność siebie i przestaje wierzyć w możliwość realizacji marzeń. Są przekonane, że nie mogą zostać prezydentkami, inżynierkami czy astronautkami, bo to zawody zarezerwowane wyłącznie dla chłopców. Projekt</w:t>
      </w:r>
      <w:r w:rsidRPr="00434392">
        <w:rPr>
          <w:rFonts w:asciiTheme="majorHAnsi" w:hAnsiTheme="majorHAnsi" w:cstheme="majorHAnsi"/>
          <w:b/>
          <w:bCs/>
          <w:lang w:val="pl-PL"/>
        </w:rPr>
        <w:t xml:space="preserve"> #CloseTheDreamGap</w:t>
      </w:r>
      <w:r w:rsidRPr="00434392">
        <w:rPr>
          <w:rFonts w:asciiTheme="majorHAnsi" w:hAnsiTheme="majorHAnsi" w:cstheme="majorHAnsi"/>
          <w:lang w:val="pl-PL"/>
        </w:rPr>
        <w:t>, który Barbie uruchomiła w 2018 roku, jest globalną inicjatywą dającą dziewczynkom zasoby i wsparcie, których potrzebują, aby nieustannie w siebie wierzyć. Bo jeśli możemy o czymś marzyć, możemy to osiągnąć.</w:t>
      </w:r>
    </w:p>
    <w:bookmarkEnd w:id="0"/>
    <w:p w14:paraId="21044C09" w14:textId="77777777" w:rsidR="00434392" w:rsidRPr="00434392" w:rsidRDefault="00434392" w:rsidP="00972FFB">
      <w:pPr>
        <w:spacing w:before="24"/>
        <w:rPr>
          <w:rFonts w:asciiTheme="majorHAnsi" w:hAnsiTheme="majorHAnsi" w:cstheme="majorHAnsi"/>
          <w:b/>
          <w:bCs/>
          <w:lang w:val="pl-PL"/>
        </w:rPr>
      </w:pPr>
    </w:p>
    <w:p w14:paraId="298CE2EA" w14:textId="1296D03A" w:rsidR="00972FFB" w:rsidRPr="00972FFB" w:rsidRDefault="00972FFB" w:rsidP="00972FFB">
      <w:pPr>
        <w:spacing w:before="24"/>
        <w:jc w:val="center"/>
        <w:rPr>
          <w:rFonts w:ascii="Calibri" w:hAnsi="Calibri" w:cs="Calibri"/>
          <w:sz w:val="24"/>
          <w:szCs w:val="24"/>
          <w:lang w:val="pl-PL"/>
        </w:rPr>
      </w:pPr>
      <w:r w:rsidRPr="00972FFB">
        <w:rPr>
          <w:rFonts w:ascii="Calibri" w:hAnsi="Calibri" w:cs="Calibri"/>
          <w:sz w:val="24"/>
          <w:szCs w:val="24"/>
          <w:lang w:val="pl-PL"/>
        </w:rPr>
        <w:t>***</w:t>
      </w:r>
    </w:p>
    <w:p w14:paraId="56EE7FD7" w14:textId="77777777" w:rsidR="00972FFB" w:rsidRPr="00434392" w:rsidRDefault="00972FFB" w:rsidP="00972FFB">
      <w:pPr>
        <w:spacing w:before="24"/>
        <w:rPr>
          <w:rFonts w:ascii="Calibri" w:hAnsi="Calibri" w:cs="Calibri"/>
          <w:b/>
          <w:bCs/>
          <w:sz w:val="18"/>
          <w:szCs w:val="18"/>
          <w:lang w:val="pl-PL"/>
        </w:rPr>
      </w:pPr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>O firmie Mattel:</w:t>
      </w:r>
    </w:p>
    <w:p w14:paraId="3EFAF807" w14:textId="4E40BC06" w:rsidR="00972FFB" w:rsidRPr="00972FFB" w:rsidRDefault="00972FFB" w:rsidP="00972FFB">
      <w:pPr>
        <w:spacing w:before="24"/>
        <w:rPr>
          <w:rFonts w:ascii="Calibri" w:hAnsi="Calibri" w:cs="Calibri"/>
          <w:sz w:val="18"/>
          <w:szCs w:val="18"/>
          <w:lang w:val="pl-PL"/>
        </w:rPr>
      </w:pPr>
      <w:r w:rsidRPr="00972FFB">
        <w:rPr>
          <w:rFonts w:ascii="Calibri" w:hAnsi="Calibri" w:cs="Calibri"/>
          <w:sz w:val="18"/>
          <w:szCs w:val="18"/>
          <w:lang w:val="pl-PL"/>
        </w:rPr>
        <w:t>Mattel to światowe przedsiębiorstwo oferujące produkty edukacyjne i zabawki, inspirujące kolejne pokolenia dzieci do tego, by tworzyły lepsze jutro. Kultowe marki Mattel, takie jak American Girl®, Barbie®, Fisher-</w:t>
      </w:r>
      <w:proofErr w:type="spellStart"/>
      <w:r w:rsidRPr="00972FFB">
        <w:rPr>
          <w:rFonts w:ascii="Calibri" w:hAnsi="Calibri" w:cs="Calibri"/>
          <w:sz w:val="18"/>
          <w:szCs w:val="18"/>
          <w:lang w:val="pl-PL"/>
        </w:rPr>
        <w:t>Price</w:t>
      </w:r>
      <w:proofErr w:type="spellEnd"/>
      <w:r w:rsidRPr="00972FFB">
        <w:rPr>
          <w:rFonts w:ascii="Calibri" w:hAnsi="Calibri" w:cs="Calibri"/>
          <w:sz w:val="18"/>
          <w:szCs w:val="18"/>
          <w:lang w:val="pl-PL"/>
        </w:rPr>
        <w:t xml:space="preserve">®, Hot </w:t>
      </w:r>
      <w:proofErr w:type="spellStart"/>
      <w:r w:rsidRPr="00972FFB">
        <w:rPr>
          <w:rFonts w:ascii="Calibri" w:hAnsi="Calibri" w:cs="Calibri"/>
          <w:sz w:val="18"/>
          <w:szCs w:val="18"/>
          <w:lang w:val="pl-PL"/>
        </w:rPr>
        <w:t>Wheels</w:t>
      </w:r>
      <w:proofErr w:type="spellEnd"/>
      <w:r w:rsidRPr="00972FFB">
        <w:rPr>
          <w:rFonts w:ascii="Calibri" w:hAnsi="Calibri" w:cs="Calibri"/>
          <w:sz w:val="18"/>
          <w:szCs w:val="18"/>
          <w:lang w:val="pl-PL"/>
        </w:rPr>
        <w:t xml:space="preserve">® oraz  Thomas &amp; </w:t>
      </w:r>
      <w:proofErr w:type="spellStart"/>
      <w:r w:rsidRPr="00972FFB">
        <w:rPr>
          <w:rFonts w:ascii="Calibri" w:hAnsi="Calibri" w:cs="Calibri"/>
          <w:sz w:val="18"/>
          <w:szCs w:val="18"/>
          <w:lang w:val="pl-PL"/>
        </w:rPr>
        <w:t>Friends</w:t>
      </w:r>
      <w:proofErr w:type="spellEnd"/>
      <w:r w:rsidRPr="00972FFB">
        <w:rPr>
          <w:rFonts w:ascii="Calibri" w:hAnsi="Calibri" w:cs="Calibri"/>
          <w:sz w:val="18"/>
          <w:szCs w:val="18"/>
          <w:lang w:val="pl-PL"/>
        </w:rPr>
        <w:t xml:space="preserve">™ oferują zabawę, treści i doświadczenia, które pomagają dzieciom w pełni wykorzystać ich potencjał. Mattel tworzy również inspirujące i innowacyjne produkty we współpracy z wiodącymi firmami w dziedzinie rozrywki i technologii oraz innymi partnerami. Obecnie Mattel zatrudnia blisko 32 000 pracowników w 40 krajach i sprzedaje produkty w ponad 150 krajach na całym świecie.  </w:t>
      </w:r>
      <w:hyperlink r:id="rId9" w:history="1">
        <w:r w:rsidRPr="0073700A">
          <w:rPr>
            <w:rStyle w:val="Hipercze"/>
            <w:rFonts w:ascii="Calibri" w:hAnsi="Calibri" w:cs="Calibri"/>
            <w:sz w:val="18"/>
            <w:szCs w:val="18"/>
            <w:lang w:val="pl-PL"/>
          </w:rPr>
          <w:t>www.mattel.com</w:t>
        </w:r>
      </w:hyperlink>
      <w:r>
        <w:rPr>
          <w:rFonts w:ascii="Calibri" w:hAnsi="Calibri" w:cs="Calibri"/>
          <w:sz w:val="18"/>
          <w:szCs w:val="18"/>
          <w:lang w:val="pl-PL"/>
        </w:rPr>
        <w:t xml:space="preserve"> </w:t>
      </w:r>
    </w:p>
    <w:p w14:paraId="6E5EB810" w14:textId="4FD24786" w:rsidR="00D734F3" w:rsidRDefault="00D734F3" w:rsidP="00941F16">
      <w:pPr>
        <w:spacing w:before="24"/>
        <w:rPr>
          <w:rFonts w:ascii="Calibri" w:hAnsi="Calibri" w:cs="Calibri"/>
          <w:sz w:val="24"/>
          <w:szCs w:val="24"/>
          <w:lang w:val="pl-PL"/>
        </w:rPr>
      </w:pPr>
    </w:p>
    <w:p w14:paraId="47F40F67" w14:textId="77777777" w:rsidR="00E71233" w:rsidRDefault="00434392" w:rsidP="00E71233">
      <w:pPr>
        <w:spacing w:before="24"/>
        <w:rPr>
          <w:rFonts w:ascii="Calibri" w:hAnsi="Calibri" w:cs="Calibri"/>
          <w:b/>
          <w:bCs/>
          <w:sz w:val="18"/>
          <w:szCs w:val="18"/>
          <w:lang w:val="pl-PL"/>
        </w:rPr>
      </w:pPr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>O ESA</w:t>
      </w:r>
      <w:r w:rsidR="00E71233">
        <w:rPr>
          <w:rFonts w:ascii="Calibri" w:hAnsi="Calibri" w:cs="Calibri"/>
          <w:b/>
          <w:bCs/>
          <w:sz w:val="18"/>
          <w:szCs w:val="18"/>
          <w:lang w:val="pl-PL"/>
        </w:rPr>
        <w:t>:</w:t>
      </w:r>
    </w:p>
    <w:p w14:paraId="6EA11572" w14:textId="78FFAE78" w:rsidR="00E71233" w:rsidRPr="009801D7" w:rsidRDefault="00E71233" w:rsidP="00E71233">
      <w:pPr>
        <w:spacing w:before="24"/>
        <w:rPr>
          <w:rFonts w:ascii="Calibri" w:hAnsi="Calibri" w:cs="Calibri"/>
          <w:sz w:val="18"/>
          <w:szCs w:val="18"/>
          <w:lang w:val="pl-PL"/>
        </w:rPr>
      </w:pPr>
      <w:r w:rsidRPr="009801D7">
        <w:rPr>
          <w:rFonts w:ascii="Calibri" w:hAnsi="Calibri" w:cs="Calibri"/>
          <w:sz w:val="18"/>
          <w:szCs w:val="18"/>
          <w:lang w:val="pl-PL"/>
        </w:rPr>
        <w:t xml:space="preserve">Europejska Agencja Kosmiczna (ESA) to organizacja międzynarodowa, w skład której wchodzą 22 państwa członkowskie. Koordynując zasoby finansowe i intelektualne swoich członków, ESA skupia się na badaniu przestrzeni kosmicznej oraz realizuje programy i działania, które przynoszą korzyści nie tylko obywatelom Europy, ale i całego świata. </w:t>
      </w:r>
      <w:hyperlink r:id="rId10" w:history="1">
        <w:r w:rsidRPr="009801D7">
          <w:rPr>
            <w:rStyle w:val="Hipercze"/>
            <w:rFonts w:ascii="Calibri" w:hAnsi="Calibri" w:cs="Calibri"/>
            <w:sz w:val="18"/>
            <w:szCs w:val="18"/>
            <w:lang w:val="pl-PL"/>
          </w:rPr>
          <w:t>www.esa.int</w:t>
        </w:r>
      </w:hyperlink>
    </w:p>
    <w:p w14:paraId="3D4DC350" w14:textId="6B4A9E3D" w:rsidR="00434392" w:rsidRDefault="00434392" w:rsidP="00941F16">
      <w:pPr>
        <w:spacing w:before="24"/>
        <w:rPr>
          <w:rFonts w:ascii="Calibri" w:hAnsi="Calibri" w:cs="Calibri"/>
          <w:sz w:val="24"/>
          <w:szCs w:val="24"/>
          <w:lang w:val="pl-PL"/>
        </w:rPr>
      </w:pPr>
    </w:p>
    <w:p w14:paraId="28A5839F" w14:textId="5E1FCDDE" w:rsidR="00434392" w:rsidRDefault="00434392" w:rsidP="00941F16">
      <w:pPr>
        <w:spacing w:before="24"/>
        <w:rPr>
          <w:rFonts w:ascii="Calibri" w:hAnsi="Calibri" w:cs="Calibri"/>
          <w:b/>
          <w:bCs/>
          <w:sz w:val="18"/>
          <w:szCs w:val="18"/>
          <w:lang w:val="pl-PL"/>
        </w:rPr>
      </w:pPr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 xml:space="preserve">O </w:t>
      </w:r>
      <w:proofErr w:type="spellStart"/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>Women</w:t>
      </w:r>
      <w:proofErr w:type="spellEnd"/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 xml:space="preserve"> in </w:t>
      </w:r>
      <w:proofErr w:type="spellStart"/>
      <w:r w:rsidRPr="00434392">
        <w:rPr>
          <w:rFonts w:ascii="Calibri" w:hAnsi="Calibri" w:cs="Calibri"/>
          <w:b/>
          <w:bCs/>
          <w:sz w:val="18"/>
          <w:szCs w:val="18"/>
          <w:lang w:val="pl-PL"/>
        </w:rPr>
        <w:t>Aerospace</w:t>
      </w:r>
      <w:proofErr w:type="spellEnd"/>
      <w:r w:rsidR="00E71233">
        <w:rPr>
          <w:rFonts w:ascii="Calibri" w:hAnsi="Calibri" w:cs="Calibri"/>
          <w:b/>
          <w:bCs/>
          <w:sz w:val="18"/>
          <w:szCs w:val="18"/>
          <w:lang w:val="pl-PL"/>
        </w:rPr>
        <w:t>:</w:t>
      </w:r>
    </w:p>
    <w:p w14:paraId="1CBB3B2C" w14:textId="61036E3A" w:rsidR="00E26062" w:rsidRPr="009801D7" w:rsidRDefault="00E26062" w:rsidP="00E26062">
      <w:pPr>
        <w:spacing w:before="24"/>
        <w:rPr>
          <w:rFonts w:ascii="Calibri" w:hAnsi="Calibri" w:cs="Calibri"/>
          <w:sz w:val="18"/>
          <w:szCs w:val="18"/>
          <w:lang w:val="pl-PL"/>
        </w:rPr>
      </w:pPr>
      <w:proofErr w:type="spellStart"/>
      <w:r w:rsidRPr="009801D7">
        <w:rPr>
          <w:rFonts w:ascii="Calibri" w:hAnsi="Calibri" w:cs="Calibri"/>
          <w:sz w:val="18"/>
          <w:szCs w:val="18"/>
          <w:lang w:val="pl-PL"/>
        </w:rPr>
        <w:t>Women</w:t>
      </w:r>
      <w:proofErr w:type="spellEnd"/>
      <w:r w:rsidRPr="009801D7">
        <w:rPr>
          <w:rFonts w:ascii="Calibri" w:hAnsi="Calibri" w:cs="Calibri"/>
          <w:sz w:val="18"/>
          <w:szCs w:val="18"/>
          <w:lang w:val="pl-PL"/>
        </w:rPr>
        <w:t xml:space="preserve"> in </w:t>
      </w:r>
      <w:proofErr w:type="spellStart"/>
      <w:r w:rsidRPr="009801D7">
        <w:rPr>
          <w:rFonts w:ascii="Calibri" w:hAnsi="Calibri" w:cs="Calibri"/>
          <w:sz w:val="18"/>
          <w:szCs w:val="18"/>
          <w:lang w:val="pl-PL"/>
        </w:rPr>
        <w:t>Aerospace</w:t>
      </w:r>
      <w:proofErr w:type="spellEnd"/>
      <w:r w:rsidRPr="009801D7">
        <w:rPr>
          <w:rFonts w:ascii="Calibri" w:hAnsi="Calibri" w:cs="Calibri"/>
          <w:sz w:val="18"/>
          <w:szCs w:val="18"/>
          <w:lang w:val="pl-PL"/>
        </w:rPr>
        <w:t xml:space="preserve"> Europe (WIA-Europe) jest międzynarodową organizacją non-for-profit zarejestrowaną w Holandii, której misją jest promowanie różnorodności i doskonałości w europejskim sektorze lotniczym. WIA-Europe </w:t>
      </w:r>
      <w:r>
        <w:rPr>
          <w:rFonts w:ascii="Calibri" w:hAnsi="Calibri" w:cs="Calibri"/>
          <w:sz w:val="18"/>
          <w:szCs w:val="18"/>
          <w:lang w:val="pl-PL"/>
        </w:rPr>
        <w:t>jest obecna poprzez</w:t>
      </w:r>
      <w:r w:rsidRPr="009801D7">
        <w:rPr>
          <w:rFonts w:ascii="Calibri" w:hAnsi="Calibri" w:cs="Calibri"/>
          <w:sz w:val="18"/>
          <w:szCs w:val="18"/>
          <w:lang w:val="pl-PL"/>
        </w:rPr>
        <w:t xml:space="preserve"> Grupy Lokalne w 16 różnych miastach i regionach Europy. Do członków korporacyjnych WIA-Europe należą 32 agencje kosmiczne </w:t>
      </w:r>
      <w:r w:rsidR="00F14BA1">
        <w:rPr>
          <w:rFonts w:ascii="Calibri" w:hAnsi="Calibri" w:cs="Calibri"/>
          <w:sz w:val="18"/>
          <w:szCs w:val="18"/>
          <w:lang w:val="pl-PL"/>
        </w:rPr>
        <w:br/>
      </w:r>
      <w:r w:rsidRPr="009801D7">
        <w:rPr>
          <w:rFonts w:ascii="Calibri" w:hAnsi="Calibri" w:cs="Calibri"/>
          <w:sz w:val="18"/>
          <w:szCs w:val="18"/>
          <w:lang w:val="pl-PL"/>
        </w:rPr>
        <w:t xml:space="preserve">i korporacje, a także strategiczne partnerstwa z uniwersytetami i innymi profesjonalnymi stowarzyszeniami naukowymi </w:t>
      </w:r>
      <w:r w:rsidR="00F14BA1">
        <w:rPr>
          <w:rFonts w:ascii="Calibri" w:hAnsi="Calibri" w:cs="Calibri"/>
          <w:sz w:val="18"/>
          <w:szCs w:val="18"/>
          <w:lang w:val="pl-PL"/>
        </w:rPr>
        <w:br/>
      </w:r>
      <w:r w:rsidRPr="009801D7">
        <w:rPr>
          <w:rFonts w:ascii="Calibri" w:hAnsi="Calibri" w:cs="Calibri"/>
          <w:sz w:val="18"/>
          <w:szCs w:val="18"/>
          <w:lang w:val="pl-PL"/>
        </w:rPr>
        <w:t xml:space="preserve">i lotniczymi. WIA-Europe oferuje szeroki zakres działań, w tym programy rozwoju zawodowego, projekty badawcze, granty </w:t>
      </w:r>
      <w:r w:rsidR="00F14BA1">
        <w:rPr>
          <w:rFonts w:ascii="Calibri" w:hAnsi="Calibri" w:cs="Calibri"/>
          <w:sz w:val="18"/>
          <w:szCs w:val="18"/>
          <w:lang w:val="pl-PL"/>
        </w:rPr>
        <w:br/>
      </w:r>
      <w:r w:rsidRPr="009801D7">
        <w:rPr>
          <w:rFonts w:ascii="Calibri" w:hAnsi="Calibri" w:cs="Calibri"/>
          <w:sz w:val="18"/>
          <w:szCs w:val="18"/>
          <w:lang w:val="pl-PL"/>
        </w:rPr>
        <w:t xml:space="preserve">i nagrody, wymianę doświadczeń i najlepszych praktyk oraz wiele innych.  </w:t>
      </w:r>
      <w:hyperlink r:id="rId11" w:history="1">
        <w:r w:rsidR="00AE3BDF" w:rsidRPr="001C6451">
          <w:rPr>
            <w:rStyle w:val="Hipercze"/>
            <w:rFonts w:ascii="Calibri" w:hAnsi="Calibri" w:cs="Calibri"/>
            <w:sz w:val="18"/>
            <w:szCs w:val="18"/>
            <w:lang w:val="pl-PL"/>
          </w:rPr>
          <w:t>www.wia-europe.org</w:t>
        </w:r>
      </w:hyperlink>
      <w:r w:rsidR="00AE3BDF">
        <w:rPr>
          <w:rFonts w:ascii="Calibri" w:hAnsi="Calibri" w:cs="Calibri"/>
          <w:sz w:val="18"/>
          <w:szCs w:val="18"/>
          <w:lang w:val="pl-PL"/>
        </w:rPr>
        <w:t xml:space="preserve"> </w:t>
      </w:r>
    </w:p>
    <w:p w14:paraId="55D9DA61" w14:textId="5BA89297" w:rsidR="00E26062" w:rsidRDefault="00E26062" w:rsidP="00E26062">
      <w:pPr>
        <w:spacing w:before="24"/>
        <w:rPr>
          <w:rFonts w:ascii="Calibri" w:hAnsi="Calibri" w:cs="Calibri"/>
          <w:b/>
          <w:bCs/>
          <w:sz w:val="18"/>
          <w:szCs w:val="18"/>
          <w:lang w:val="pl-PL"/>
        </w:rPr>
      </w:pPr>
    </w:p>
    <w:p w14:paraId="6D0C9DCB" w14:textId="61FEB94E" w:rsidR="00F14BA1" w:rsidRDefault="00F14BA1" w:rsidP="00E26062">
      <w:pPr>
        <w:spacing w:before="24"/>
        <w:rPr>
          <w:rFonts w:ascii="Calibri" w:hAnsi="Calibri" w:cs="Calibri"/>
          <w:b/>
          <w:bCs/>
          <w:sz w:val="18"/>
          <w:szCs w:val="18"/>
          <w:lang w:val="pl-PL"/>
        </w:rPr>
      </w:pPr>
      <w:r>
        <w:rPr>
          <w:rFonts w:ascii="Calibri" w:hAnsi="Calibri" w:cs="Calibri"/>
          <w:b/>
          <w:bCs/>
          <w:sz w:val="18"/>
          <w:szCs w:val="18"/>
          <w:lang w:val="pl-PL"/>
        </w:rPr>
        <w:t>Kontakt dla mediów:</w:t>
      </w:r>
    </w:p>
    <w:p w14:paraId="0417D6A2" w14:textId="52812A0A" w:rsidR="00F14BA1" w:rsidRPr="00F14BA1" w:rsidRDefault="00F14BA1" w:rsidP="00E26062">
      <w:pPr>
        <w:spacing w:before="24"/>
        <w:rPr>
          <w:rFonts w:asciiTheme="majorHAnsi" w:hAnsiTheme="majorHAnsi" w:cstheme="majorHAnsi"/>
          <w:sz w:val="18"/>
          <w:szCs w:val="18"/>
          <w:lang w:val="pl-PL"/>
        </w:rPr>
      </w:pPr>
      <w:r w:rsidRPr="00F14BA1">
        <w:rPr>
          <w:rFonts w:asciiTheme="majorHAnsi" w:hAnsiTheme="majorHAnsi" w:cstheme="majorHAnsi"/>
          <w:sz w:val="18"/>
          <w:szCs w:val="18"/>
          <w:lang w:val="pl-PL"/>
        </w:rPr>
        <w:t>Katarzyna Czechowska-Jakubowska</w:t>
      </w:r>
    </w:p>
    <w:p w14:paraId="4036A98F" w14:textId="1AFF7EB1" w:rsidR="00F14BA1" w:rsidRPr="00F14BA1" w:rsidRDefault="00F14BA1" w:rsidP="00E26062">
      <w:pPr>
        <w:spacing w:before="24"/>
        <w:rPr>
          <w:rFonts w:asciiTheme="majorHAnsi" w:hAnsiTheme="majorHAnsi" w:cstheme="majorHAnsi"/>
          <w:sz w:val="18"/>
          <w:szCs w:val="18"/>
          <w:lang w:val="pl-PL"/>
        </w:rPr>
      </w:pPr>
      <w:r w:rsidRPr="00F14BA1">
        <w:rPr>
          <w:rFonts w:asciiTheme="majorHAnsi" w:hAnsiTheme="majorHAnsi" w:cstheme="majorHAnsi"/>
          <w:sz w:val="18"/>
          <w:szCs w:val="18"/>
          <w:lang w:val="pl-PL"/>
        </w:rPr>
        <w:t>ConTrust Communication</w:t>
      </w:r>
    </w:p>
    <w:p w14:paraId="56AC0219" w14:textId="081124BC" w:rsidR="00F14BA1" w:rsidRPr="00F14BA1" w:rsidRDefault="00793A70" w:rsidP="00E26062">
      <w:pPr>
        <w:spacing w:before="24"/>
        <w:rPr>
          <w:rFonts w:asciiTheme="majorHAnsi" w:hAnsiTheme="majorHAnsi" w:cstheme="majorHAnsi"/>
          <w:sz w:val="18"/>
          <w:szCs w:val="18"/>
          <w:lang w:val="pl-PL"/>
        </w:rPr>
      </w:pPr>
      <w:hyperlink r:id="rId12" w:history="1">
        <w:r w:rsidR="00F14BA1" w:rsidRPr="00F14BA1">
          <w:rPr>
            <w:rStyle w:val="Hipercze"/>
            <w:rFonts w:asciiTheme="majorHAnsi" w:hAnsiTheme="majorHAnsi" w:cstheme="majorHAnsi"/>
            <w:color w:val="auto"/>
            <w:sz w:val="18"/>
            <w:szCs w:val="18"/>
            <w:lang w:val="pl-PL"/>
          </w:rPr>
          <w:t>k.czechowska@contrust.pl</w:t>
        </w:r>
      </w:hyperlink>
    </w:p>
    <w:p w14:paraId="1D49E5C8" w14:textId="19B2892F" w:rsidR="00F14BA1" w:rsidRPr="00F14BA1" w:rsidRDefault="00F14BA1" w:rsidP="00E26062">
      <w:pPr>
        <w:spacing w:before="24"/>
        <w:rPr>
          <w:rFonts w:asciiTheme="majorHAnsi" w:hAnsiTheme="majorHAnsi" w:cstheme="majorHAnsi"/>
          <w:sz w:val="18"/>
          <w:szCs w:val="18"/>
          <w:lang w:val="pl-PL"/>
        </w:rPr>
      </w:pPr>
      <w:r w:rsidRPr="00F14BA1">
        <w:rPr>
          <w:rFonts w:asciiTheme="majorHAnsi" w:eastAsiaTheme="minorEastAsia" w:hAnsiTheme="majorHAnsi" w:cstheme="majorHAnsi"/>
          <w:noProof/>
          <w:sz w:val="18"/>
          <w:szCs w:val="18"/>
          <w:lang w:eastAsia="pl-PL"/>
        </w:rPr>
        <w:t>512 361 542</w:t>
      </w:r>
    </w:p>
    <w:p w14:paraId="0529A2BB" w14:textId="51598648" w:rsidR="00E26062" w:rsidRPr="00F14BA1" w:rsidRDefault="00E26062" w:rsidP="00E26062">
      <w:pPr>
        <w:spacing w:before="24"/>
        <w:rPr>
          <w:rFonts w:asciiTheme="majorHAnsi" w:hAnsiTheme="majorHAnsi" w:cstheme="majorHAnsi"/>
          <w:sz w:val="18"/>
          <w:szCs w:val="18"/>
          <w:lang w:val="pl-PL"/>
        </w:rPr>
      </w:pPr>
    </w:p>
    <w:sectPr w:rsidR="00E26062" w:rsidRPr="00F14BA1"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9249A" w14:textId="77777777" w:rsidR="00007EA9" w:rsidRDefault="00007EA9">
      <w:r>
        <w:separator/>
      </w:r>
    </w:p>
  </w:endnote>
  <w:endnote w:type="continuationSeparator" w:id="0">
    <w:p w14:paraId="3525201D" w14:textId="77777777" w:rsidR="00007EA9" w:rsidRDefault="00007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8F844" w14:textId="77777777" w:rsidR="00007EA9" w:rsidRDefault="00007EA9">
      <w:r>
        <w:separator/>
      </w:r>
    </w:p>
  </w:footnote>
  <w:footnote w:type="continuationSeparator" w:id="0">
    <w:p w14:paraId="2E8ADB00" w14:textId="77777777" w:rsidR="00007EA9" w:rsidRDefault="00007EA9">
      <w:r>
        <w:continuationSeparator/>
      </w:r>
    </w:p>
  </w:footnote>
  <w:footnote w:id="1">
    <w:p w14:paraId="794C4922" w14:textId="363A4378" w:rsidR="005614ED" w:rsidRPr="009801D7" w:rsidRDefault="005614ED">
      <w:pPr>
        <w:pStyle w:val="Tekstprzypisudolnego"/>
        <w:rPr>
          <w:rFonts w:asciiTheme="majorHAnsi" w:hAnsiTheme="majorHAnsi" w:cstheme="majorHAnsi"/>
          <w:lang w:val="pl-PL"/>
        </w:rPr>
      </w:pPr>
      <w:r w:rsidRPr="009801D7">
        <w:rPr>
          <w:rStyle w:val="Odwoanieprzypisudolnego"/>
          <w:rFonts w:asciiTheme="majorHAnsi" w:hAnsiTheme="majorHAnsi" w:cstheme="majorHAnsi"/>
        </w:rPr>
        <w:footnoteRef/>
      </w:r>
      <w:r w:rsidRPr="009801D7">
        <w:rPr>
          <w:rFonts w:asciiTheme="majorHAnsi" w:hAnsiTheme="majorHAnsi" w:cstheme="majorHAnsi"/>
          <w:lang w:val="pl-PL"/>
        </w:rPr>
        <w:t xml:space="preserve"> </w:t>
      </w:r>
      <w:r w:rsidRPr="009801D7">
        <w:rPr>
          <w:rFonts w:asciiTheme="majorHAnsi" w:hAnsiTheme="majorHAnsi" w:cstheme="majorHAnsi"/>
          <w:sz w:val="18"/>
          <w:szCs w:val="18"/>
          <w:lang w:val="pl-PL"/>
        </w:rPr>
        <w:t>Sprawozdanie Parlamentu Europejskiego w sprawie promowania równości płci w edukacji i karierze zawodowej w zakresie nauk ścisłych, technologii, inżynierii i matematyki (STEM) stwierdza, że "</w:t>
      </w:r>
      <w:r w:rsidRPr="009801D7">
        <w:rPr>
          <w:rFonts w:asciiTheme="majorHAnsi" w:hAnsiTheme="majorHAnsi" w:cstheme="majorHAnsi"/>
          <w:i/>
          <w:iCs/>
          <w:sz w:val="18"/>
          <w:szCs w:val="18"/>
          <w:lang w:val="pl-PL"/>
        </w:rPr>
        <w:t>UE stoi w obliczu bezprecedensowej nieobecności kobiet w karierach zawodowych i edukacji w zakresie STEM, zwłaszcza że kobiety stanowią 52% populacji europejskiej i 57,7% absolwentów szkół wyższych w UE, a mimo to stanowią jedynie 2 na 5 naukowców i inżynierów</w:t>
      </w:r>
      <w:r w:rsidRPr="009801D7">
        <w:rPr>
          <w:rFonts w:asciiTheme="majorHAnsi" w:hAnsiTheme="majorHAnsi" w:cstheme="majorHAnsi"/>
          <w:sz w:val="18"/>
          <w:szCs w:val="18"/>
          <w:lang w:val="pl-PL"/>
        </w:rPr>
        <w:t>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E6CD6" w14:textId="77777777" w:rsidR="00052E41" w:rsidRDefault="00052E41">
    <w:pPr>
      <w:jc w:val="center"/>
    </w:pPr>
    <w:r>
      <w:rPr>
        <w:noProof/>
        <w:lang w:val="en-US" w:eastAsia="pl-PL"/>
      </w:rPr>
      <w:drawing>
        <wp:inline distT="114300" distB="114300" distL="114300" distR="114300" wp14:anchorId="2A487112" wp14:editId="38268838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674ED6"/>
    <w:multiLevelType w:val="hybridMultilevel"/>
    <w:tmpl w:val="10AA9B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A12FD"/>
    <w:multiLevelType w:val="hybridMultilevel"/>
    <w:tmpl w:val="60A86D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578"/>
    <w:multiLevelType w:val="hybridMultilevel"/>
    <w:tmpl w:val="F32CA348"/>
    <w:lvl w:ilvl="0" w:tplc="873C9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CD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16E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84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2F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909C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C6B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EC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D6DE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771AC"/>
    <w:multiLevelType w:val="hybridMultilevel"/>
    <w:tmpl w:val="CA361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4B327A"/>
    <w:multiLevelType w:val="hybridMultilevel"/>
    <w:tmpl w:val="58B462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35B8F"/>
    <w:multiLevelType w:val="multilevel"/>
    <w:tmpl w:val="9C24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F4174"/>
    <w:multiLevelType w:val="hybridMultilevel"/>
    <w:tmpl w:val="E9D422A2"/>
    <w:lvl w:ilvl="0" w:tplc="1586F3A4">
      <w:start w:val="1"/>
      <w:numFmt w:val="decimal"/>
      <w:lvlText w:val="%1."/>
      <w:lvlJc w:val="left"/>
      <w:pPr>
        <w:ind w:left="532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274596"/>
    <w:multiLevelType w:val="hybridMultilevel"/>
    <w:tmpl w:val="7690FB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1491E"/>
    <w:multiLevelType w:val="hybridMultilevel"/>
    <w:tmpl w:val="A07ADE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E6B23AF"/>
    <w:multiLevelType w:val="hybridMultilevel"/>
    <w:tmpl w:val="76562200"/>
    <w:lvl w:ilvl="0" w:tplc="E1BEB64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62EBA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C0E03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CC89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F8C7D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BEAC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6EA602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929E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0ABB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0"/>
  </w:num>
  <w:num w:numId="3">
    <w:abstractNumId w:val="17"/>
  </w:num>
  <w:num w:numId="4">
    <w:abstractNumId w:val="2"/>
  </w:num>
  <w:num w:numId="5">
    <w:abstractNumId w:val="14"/>
  </w:num>
  <w:num w:numId="6">
    <w:abstractNumId w:val="7"/>
  </w:num>
  <w:num w:numId="7">
    <w:abstractNumId w:val="12"/>
  </w:num>
  <w:num w:numId="8">
    <w:abstractNumId w:val="6"/>
  </w:num>
  <w:num w:numId="9">
    <w:abstractNumId w:val="3"/>
  </w:num>
  <w:num w:numId="10">
    <w:abstractNumId w:val="5"/>
  </w:num>
  <w:num w:numId="11">
    <w:abstractNumId w:val="11"/>
  </w:num>
  <w:num w:numId="12">
    <w:abstractNumId w:val="8"/>
  </w:num>
  <w:num w:numId="13">
    <w:abstractNumId w:val="4"/>
  </w:num>
  <w:num w:numId="14">
    <w:abstractNumId w:val="18"/>
  </w:num>
  <w:num w:numId="15">
    <w:abstractNumId w:val="1"/>
  </w:num>
  <w:num w:numId="16">
    <w:abstractNumId w:val="16"/>
  </w:num>
  <w:num w:numId="17">
    <w:abstractNumId w:val="10"/>
  </w:num>
  <w:num w:numId="18">
    <w:abstractNumId w:val="1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00914"/>
    <w:rsid w:val="00007EA9"/>
    <w:rsid w:val="000121BD"/>
    <w:rsid w:val="00020D73"/>
    <w:rsid w:val="00026109"/>
    <w:rsid w:val="00027370"/>
    <w:rsid w:val="00033E98"/>
    <w:rsid w:val="000354ED"/>
    <w:rsid w:val="00036A9D"/>
    <w:rsid w:val="00036E64"/>
    <w:rsid w:val="000433A2"/>
    <w:rsid w:val="00044E26"/>
    <w:rsid w:val="00045B52"/>
    <w:rsid w:val="00052E41"/>
    <w:rsid w:val="00057E00"/>
    <w:rsid w:val="00067F9D"/>
    <w:rsid w:val="00072FA7"/>
    <w:rsid w:val="00075DBB"/>
    <w:rsid w:val="00083EE5"/>
    <w:rsid w:val="00084436"/>
    <w:rsid w:val="00085042"/>
    <w:rsid w:val="00085CD3"/>
    <w:rsid w:val="000911B8"/>
    <w:rsid w:val="000945F9"/>
    <w:rsid w:val="00097786"/>
    <w:rsid w:val="0009780D"/>
    <w:rsid w:val="000A0B26"/>
    <w:rsid w:val="000A46AE"/>
    <w:rsid w:val="000A5146"/>
    <w:rsid w:val="000A55BA"/>
    <w:rsid w:val="000B0AB1"/>
    <w:rsid w:val="000B6A1A"/>
    <w:rsid w:val="000C0FDF"/>
    <w:rsid w:val="000C5BB3"/>
    <w:rsid w:val="000C5FE8"/>
    <w:rsid w:val="000C6DA0"/>
    <w:rsid w:val="000D4628"/>
    <w:rsid w:val="000E5F5B"/>
    <w:rsid w:val="000F3EF3"/>
    <w:rsid w:val="000F6128"/>
    <w:rsid w:val="000F7015"/>
    <w:rsid w:val="000F736B"/>
    <w:rsid w:val="001005B1"/>
    <w:rsid w:val="00101E75"/>
    <w:rsid w:val="00106B6B"/>
    <w:rsid w:val="00107B43"/>
    <w:rsid w:val="00112E01"/>
    <w:rsid w:val="00114B1A"/>
    <w:rsid w:val="00115E55"/>
    <w:rsid w:val="00122F8C"/>
    <w:rsid w:val="00125510"/>
    <w:rsid w:val="00131A7C"/>
    <w:rsid w:val="001328BF"/>
    <w:rsid w:val="00135BB4"/>
    <w:rsid w:val="00141157"/>
    <w:rsid w:val="00141FBD"/>
    <w:rsid w:val="00160DFB"/>
    <w:rsid w:val="00162F14"/>
    <w:rsid w:val="001636BB"/>
    <w:rsid w:val="00167660"/>
    <w:rsid w:val="0018244C"/>
    <w:rsid w:val="001843DB"/>
    <w:rsid w:val="00184508"/>
    <w:rsid w:val="00186D43"/>
    <w:rsid w:val="0018726C"/>
    <w:rsid w:val="00187512"/>
    <w:rsid w:val="00190070"/>
    <w:rsid w:val="00191209"/>
    <w:rsid w:val="00192454"/>
    <w:rsid w:val="00193F0E"/>
    <w:rsid w:val="001A5F53"/>
    <w:rsid w:val="001A7BE7"/>
    <w:rsid w:val="001C00D2"/>
    <w:rsid w:val="001C1928"/>
    <w:rsid w:val="001C6F40"/>
    <w:rsid w:val="001D3EFC"/>
    <w:rsid w:val="001D3FB1"/>
    <w:rsid w:val="001D49FB"/>
    <w:rsid w:val="001D500C"/>
    <w:rsid w:val="001D6A10"/>
    <w:rsid w:val="001D7041"/>
    <w:rsid w:val="001E011F"/>
    <w:rsid w:val="001E0A73"/>
    <w:rsid w:val="001E44EE"/>
    <w:rsid w:val="001E572A"/>
    <w:rsid w:val="001E66F8"/>
    <w:rsid w:val="002062E6"/>
    <w:rsid w:val="00210E6A"/>
    <w:rsid w:val="00212CD3"/>
    <w:rsid w:val="002166DC"/>
    <w:rsid w:val="0022129B"/>
    <w:rsid w:val="002276F3"/>
    <w:rsid w:val="002302B6"/>
    <w:rsid w:val="00231BA0"/>
    <w:rsid w:val="00235B05"/>
    <w:rsid w:val="002430ED"/>
    <w:rsid w:val="00243B53"/>
    <w:rsid w:val="00247574"/>
    <w:rsid w:val="00250ECB"/>
    <w:rsid w:val="00253F42"/>
    <w:rsid w:val="00254125"/>
    <w:rsid w:val="00255256"/>
    <w:rsid w:val="00257A6C"/>
    <w:rsid w:val="0026552D"/>
    <w:rsid w:val="00265901"/>
    <w:rsid w:val="00265F59"/>
    <w:rsid w:val="00266EB4"/>
    <w:rsid w:val="00276374"/>
    <w:rsid w:val="00276431"/>
    <w:rsid w:val="00276D1E"/>
    <w:rsid w:val="002815E8"/>
    <w:rsid w:val="0028229C"/>
    <w:rsid w:val="0028308B"/>
    <w:rsid w:val="00287C89"/>
    <w:rsid w:val="00291752"/>
    <w:rsid w:val="00296742"/>
    <w:rsid w:val="00297241"/>
    <w:rsid w:val="002A31D1"/>
    <w:rsid w:val="002A3DA4"/>
    <w:rsid w:val="002A6F4A"/>
    <w:rsid w:val="002B2DA9"/>
    <w:rsid w:val="002C122F"/>
    <w:rsid w:val="002C49BC"/>
    <w:rsid w:val="002D4348"/>
    <w:rsid w:val="002D481B"/>
    <w:rsid w:val="002E331A"/>
    <w:rsid w:val="002E3AFB"/>
    <w:rsid w:val="002F13D1"/>
    <w:rsid w:val="002F760B"/>
    <w:rsid w:val="00304895"/>
    <w:rsid w:val="0030673D"/>
    <w:rsid w:val="00306A07"/>
    <w:rsid w:val="003108F3"/>
    <w:rsid w:val="00310FF3"/>
    <w:rsid w:val="0031755A"/>
    <w:rsid w:val="003200E6"/>
    <w:rsid w:val="00324E86"/>
    <w:rsid w:val="00325570"/>
    <w:rsid w:val="0032701B"/>
    <w:rsid w:val="0033694D"/>
    <w:rsid w:val="0033723C"/>
    <w:rsid w:val="00337275"/>
    <w:rsid w:val="0033757F"/>
    <w:rsid w:val="003551F7"/>
    <w:rsid w:val="0035583C"/>
    <w:rsid w:val="003617EB"/>
    <w:rsid w:val="0036200C"/>
    <w:rsid w:val="00363B1F"/>
    <w:rsid w:val="00371496"/>
    <w:rsid w:val="00372295"/>
    <w:rsid w:val="00375D5D"/>
    <w:rsid w:val="00380052"/>
    <w:rsid w:val="0039031C"/>
    <w:rsid w:val="00390A93"/>
    <w:rsid w:val="00394526"/>
    <w:rsid w:val="00396D6D"/>
    <w:rsid w:val="003A5364"/>
    <w:rsid w:val="003B0134"/>
    <w:rsid w:val="003B2083"/>
    <w:rsid w:val="003B47D5"/>
    <w:rsid w:val="003B4D13"/>
    <w:rsid w:val="003B56C6"/>
    <w:rsid w:val="003B5E83"/>
    <w:rsid w:val="003C32D3"/>
    <w:rsid w:val="003C39BD"/>
    <w:rsid w:val="003C4449"/>
    <w:rsid w:val="003D018F"/>
    <w:rsid w:val="003E1837"/>
    <w:rsid w:val="003E4594"/>
    <w:rsid w:val="003F0A1B"/>
    <w:rsid w:val="003F5B34"/>
    <w:rsid w:val="00401C66"/>
    <w:rsid w:val="00404643"/>
    <w:rsid w:val="00406381"/>
    <w:rsid w:val="00406EB2"/>
    <w:rsid w:val="00406ECB"/>
    <w:rsid w:val="00407841"/>
    <w:rsid w:val="00414C86"/>
    <w:rsid w:val="00416A2C"/>
    <w:rsid w:val="004211A2"/>
    <w:rsid w:val="0042194E"/>
    <w:rsid w:val="00423475"/>
    <w:rsid w:val="00425C0C"/>
    <w:rsid w:val="0042676E"/>
    <w:rsid w:val="00426B72"/>
    <w:rsid w:val="00426B8E"/>
    <w:rsid w:val="00430360"/>
    <w:rsid w:val="00434392"/>
    <w:rsid w:val="00434F11"/>
    <w:rsid w:val="00435DD8"/>
    <w:rsid w:val="00436A6F"/>
    <w:rsid w:val="004449A9"/>
    <w:rsid w:val="00453B11"/>
    <w:rsid w:val="004565A9"/>
    <w:rsid w:val="004571A9"/>
    <w:rsid w:val="004572D5"/>
    <w:rsid w:val="00462868"/>
    <w:rsid w:val="004644C3"/>
    <w:rsid w:val="004665F4"/>
    <w:rsid w:val="00475656"/>
    <w:rsid w:val="00477D23"/>
    <w:rsid w:val="004835FA"/>
    <w:rsid w:val="0048613F"/>
    <w:rsid w:val="00495A7F"/>
    <w:rsid w:val="00496828"/>
    <w:rsid w:val="00496E82"/>
    <w:rsid w:val="00497CBE"/>
    <w:rsid w:val="004A04DF"/>
    <w:rsid w:val="004A52B9"/>
    <w:rsid w:val="004B0590"/>
    <w:rsid w:val="004C01F4"/>
    <w:rsid w:val="004C06FD"/>
    <w:rsid w:val="004C27D0"/>
    <w:rsid w:val="004C5EB8"/>
    <w:rsid w:val="004D3F23"/>
    <w:rsid w:val="004F00CA"/>
    <w:rsid w:val="004F57FF"/>
    <w:rsid w:val="004F7B42"/>
    <w:rsid w:val="00507484"/>
    <w:rsid w:val="00513FC9"/>
    <w:rsid w:val="00516FFC"/>
    <w:rsid w:val="005269AB"/>
    <w:rsid w:val="00536525"/>
    <w:rsid w:val="00543A28"/>
    <w:rsid w:val="00552435"/>
    <w:rsid w:val="005540CD"/>
    <w:rsid w:val="005614ED"/>
    <w:rsid w:val="0056357E"/>
    <w:rsid w:val="00565E51"/>
    <w:rsid w:val="005673EF"/>
    <w:rsid w:val="00580778"/>
    <w:rsid w:val="00581377"/>
    <w:rsid w:val="00581B59"/>
    <w:rsid w:val="00590D4E"/>
    <w:rsid w:val="0059519C"/>
    <w:rsid w:val="005A043A"/>
    <w:rsid w:val="005A2BAF"/>
    <w:rsid w:val="005B1744"/>
    <w:rsid w:val="005C2005"/>
    <w:rsid w:val="005C2B92"/>
    <w:rsid w:val="005C4934"/>
    <w:rsid w:val="005F1DD4"/>
    <w:rsid w:val="005F4D71"/>
    <w:rsid w:val="005F5E03"/>
    <w:rsid w:val="006009D1"/>
    <w:rsid w:val="00604927"/>
    <w:rsid w:val="006057E2"/>
    <w:rsid w:val="00610A5B"/>
    <w:rsid w:val="0061267B"/>
    <w:rsid w:val="00615F2E"/>
    <w:rsid w:val="00616F85"/>
    <w:rsid w:val="0062038D"/>
    <w:rsid w:val="00620A3A"/>
    <w:rsid w:val="00623137"/>
    <w:rsid w:val="00624196"/>
    <w:rsid w:val="00624B58"/>
    <w:rsid w:val="00626376"/>
    <w:rsid w:val="0063494D"/>
    <w:rsid w:val="00642BD8"/>
    <w:rsid w:val="00643578"/>
    <w:rsid w:val="006510BD"/>
    <w:rsid w:val="00651846"/>
    <w:rsid w:val="00655181"/>
    <w:rsid w:val="00656C3A"/>
    <w:rsid w:val="00664DD1"/>
    <w:rsid w:val="00676523"/>
    <w:rsid w:val="00680850"/>
    <w:rsid w:val="00680E3C"/>
    <w:rsid w:val="006812CF"/>
    <w:rsid w:val="0068177B"/>
    <w:rsid w:val="00682ED4"/>
    <w:rsid w:val="0068384A"/>
    <w:rsid w:val="00684AF1"/>
    <w:rsid w:val="006879CA"/>
    <w:rsid w:val="006A01F1"/>
    <w:rsid w:val="006C090A"/>
    <w:rsid w:val="006C2F05"/>
    <w:rsid w:val="006C672A"/>
    <w:rsid w:val="006D16CF"/>
    <w:rsid w:val="006D1C52"/>
    <w:rsid w:val="006D686C"/>
    <w:rsid w:val="006F08F0"/>
    <w:rsid w:val="00704EBE"/>
    <w:rsid w:val="00707E64"/>
    <w:rsid w:val="00711346"/>
    <w:rsid w:val="007119B9"/>
    <w:rsid w:val="007126E1"/>
    <w:rsid w:val="00720437"/>
    <w:rsid w:val="00743050"/>
    <w:rsid w:val="00747670"/>
    <w:rsid w:val="0075476E"/>
    <w:rsid w:val="007613FD"/>
    <w:rsid w:val="00764AC0"/>
    <w:rsid w:val="00772DF9"/>
    <w:rsid w:val="00775F45"/>
    <w:rsid w:val="00776002"/>
    <w:rsid w:val="007808B5"/>
    <w:rsid w:val="0078192D"/>
    <w:rsid w:val="00783BED"/>
    <w:rsid w:val="007843F8"/>
    <w:rsid w:val="00785402"/>
    <w:rsid w:val="007860C8"/>
    <w:rsid w:val="007862A2"/>
    <w:rsid w:val="00793386"/>
    <w:rsid w:val="00793A70"/>
    <w:rsid w:val="0079481D"/>
    <w:rsid w:val="007A25DD"/>
    <w:rsid w:val="007A39D3"/>
    <w:rsid w:val="007A4F31"/>
    <w:rsid w:val="007A4F47"/>
    <w:rsid w:val="007B316A"/>
    <w:rsid w:val="007B4B33"/>
    <w:rsid w:val="007B681B"/>
    <w:rsid w:val="007B6B43"/>
    <w:rsid w:val="007C55A8"/>
    <w:rsid w:val="007D35BF"/>
    <w:rsid w:val="007D3BB8"/>
    <w:rsid w:val="007D75D8"/>
    <w:rsid w:val="007E2A18"/>
    <w:rsid w:val="007F3E20"/>
    <w:rsid w:val="0080378B"/>
    <w:rsid w:val="00807C41"/>
    <w:rsid w:val="0081163B"/>
    <w:rsid w:val="00813EC6"/>
    <w:rsid w:val="00817C73"/>
    <w:rsid w:val="008212EB"/>
    <w:rsid w:val="00827559"/>
    <w:rsid w:val="00830B41"/>
    <w:rsid w:val="00843E87"/>
    <w:rsid w:val="008448F1"/>
    <w:rsid w:val="00844CD0"/>
    <w:rsid w:val="00847403"/>
    <w:rsid w:val="008503AF"/>
    <w:rsid w:val="008508CD"/>
    <w:rsid w:val="00850E55"/>
    <w:rsid w:val="00851005"/>
    <w:rsid w:val="00851769"/>
    <w:rsid w:val="0085780A"/>
    <w:rsid w:val="00867D85"/>
    <w:rsid w:val="008736F7"/>
    <w:rsid w:val="008800B1"/>
    <w:rsid w:val="00887E22"/>
    <w:rsid w:val="008978B0"/>
    <w:rsid w:val="00897A04"/>
    <w:rsid w:val="00897F22"/>
    <w:rsid w:val="008A1146"/>
    <w:rsid w:val="008A399D"/>
    <w:rsid w:val="008B5C1D"/>
    <w:rsid w:val="008C0D8A"/>
    <w:rsid w:val="008C34B7"/>
    <w:rsid w:val="008D084B"/>
    <w:rsid w:val="008D22AD"/>
    <w:rsid w:val="008D6A50"/>
    <w:rsid w:val="008E1A27"/>
    <w:rsid w:val="008E57E9"/>
    <w:rsid w:val="008F3A58"/>
    <w:rsid w:val="008F7342"/>
    <w:rsid w:val="00905787"/>
    <w:rsid w:val="00936589"/>
    <w:rsid w:val="00941F16"/>
    <w:rsid w:val="009424A5"/>
    <w:rsid w:val="00946C1B"/>
    <w:rsid w:val="009602DB"/>
    <w:rsid w:val="00961BB3"/>
    <w:rsid w:val="009640A6"/>
    <w:rsid w:val="0096551F"/>
    <w:rsid w:val="009700DC"/>
    <w:rsid w:val="00972EF0"/>
    <w:rsid w:val="00972FFB"/>
    <w:rsid w:val="009801D7"/>
    <w:rsid w:val="00991325"/>
    <w:rsid w:val="00992F12"/>
    <w:rsid w:val="00993743"/>
    <w:rsid w:val="00994BDF"/>
    <w:rsid w:val="009A4260"/>
    <w:rsid w:val="009A431A"/>
    <w:rsid w:val="009A4CAD"/>
    <w:rsid w:val="009A66AF"/>
    <w:rsid w:val="009A729E"/>
    <w:rsid w:val="009B0D79"/>
    <w:rsid w:val="009B7EC6"/>
    <w:rsid w:val="009C2539"/>
    <w:rsid w:val="009C34A7"/>
    <w:rsid w:val="009C34C8"/>
    <w:rsid w:val="009C4C96"/>
    <w:rsid w:val="009D0A89"/>
    <w:rsid w:val="009D1A85"/>
    <w:rsid w:val="009D3941"/>
    <w:rsid w:val="009D4AFC"/>
    <w:rsid w:val="009D4C35"/>
    <w:rsid w:val="009D747A"/>
    <w:rsid w:val="009E1392"/>
    <w:rsid w:val="009E1457"/>
    <w:rsid w:val="009E3A32"/>
    <w:rsid w:val="009E5C08"/>
    <w:rsid w:val="009E686B"/>
    <w:rsid w:val="009F0504"/>
    <w:rsid w:val="009F2132"/>
    <w:rsid w:val="009F6774"/>
    <w:rsid w:val="009F772D"/>
    <w:rsid w:val="00A121C8"/>
    <w:rsid w:val="00A20B6C"/>
    <w:rsid w:val="00A31126"/>
    <w:rsid w:val="00A332DF"/>
    <w:rsid w:val="00A347E6"/>
    <w:rsid w:val="00A41F1E"/>
    <w:rsid w:val="00A452F4"/>
    <w:rsid w:val="00A4625B"/>
    <w:rsid w:val="00A529AB"/>
    <w:rsid w:val="00A54F24"/>
    <w:rsid w:val="00A6528D"/>
    <w:rsid w:val="00A669EE"/>
    <w:rsid w:val="00A6730A"/>
    <w:rsid w:val="00A74065"/>
    <w:rsid w:val="00A8201B"/>
    <w:rsid w:val="00A831B5"/>
    <w:rsid w:val="00A84ED5"/>
    <w:rsid w:val="00A85A39"/>
    <w:rsid w:val="00A86B0E"/>
    <w:rsid w:val="00A86EED"/>
    <w:rsid w:val="00A90D27"/>
    <w:rsid w:val="00A97194"/>
    <w:rsid w:val="00AA1743"/>
    <w:rsid w:val="00AA5601"/>
    <w:rsid w:val="00AB5A70"/>
    <w:rsid w:val="00AB7479"/>
    <w:rsid w:val="00AC11EF"/>
    <w:rsid w:val="00AC3EDB"/>
    <w:rsid w:val="00AC4991"/>
    <w:rsid w:val="00AD0EDB"/>
    <w:rsid w:val="00AD603C"/>
    <w:rsid w:val="00AD7514"/>
    <w:rsid w:val="00AE191F"/>
    <w:rsid w:val="00AE24A3"/>
    <w:rsid w:val="00AE3BDF"/>
    <w:rsid w:val="00AE44DE"/>
    <w:rsid w:val="00AF35E0"/>
    <w:rsid w:val="00B003D5"/>
    <w:rsid w:val="00B02EC7"/>
    <w:rsid w:val="00B13AF4"/>
    <w:rsid w:val="00B17CBE"/>
    <w:rsid w:val="00B23143"/>
    <w:rsid w:val="00B23791"/>
    <w:rsid w:val="00B25312"/>
    <w:rsid w:val="00B25B80"/>
    <w:rsid w:val="00B26E6F"/>
    <w:rsid w:val="00B3082B"/>
    <w:rsid w:val="00B33D85"/>
    <w:rsid w:val="00B34983"/>
    <w:rsid w:val="00B37B3F"/>
    <w:rsid w:val="00B40993"/>
    <w:rsid w:val="00B5790E"/>
    <w:rsid w:val="00B5791A"/>
    <w:rsid w:val="00B61CFF"/>
    <w:rsid w:val="00B61F75"/>
    <w:rsid w:val="00B6461E"/>
    <w:rsid w:val="00B67E1D"/>
    <w:rsid w:val="00B80BD0"/>
    <w:rsid w:val="00B848B6"/>
    <w:rsid w:val="00B85510"/>
    <w:rsid w:val="00B90B20"/>
    <w:rsid w:val="00B9189A"/>
    <w:rsid w:val="00B939DA"/>
    <w:rsid w:val="00B93D53"/>
    <w:rsid w:val="00B962FE"/>
    <w:rsid w:val="00B97B02"/>
    <w:rsid w:val="00BB5E11"/>
    <w:rsid w:val="00BC672C"/>
    <w:rsid w:val="00BD5F83"/>
    <w:rsid w:val="00BE6CEA"/>
    <w:rsid w:val="00BF2811"/>
    <w:rsid w:val="00BF3D37"/>
    <w:rsid w:val="00C06947"/>
    <w:rsid w:val="00C10F1A"/>
    <w:rsid w:val="00C21391"/>
    <w:rsid w:val="00C22133"/>
    <w:rsid w:val="00C257BD"/>
    <w:rsid w:val="00C26F87"/>
    <w:rsid w:val="00C302BC"/>
    <w:rsid w:val="00C3086F"/>
    <w:rsid w:val="00C34A27"/>
    <w:rsid w:val="00C419D5"/>
    <w:rsid w:val="00C42DC4"/>
    <w:rsid w:val="00C44203"/>
    <w:rsid w:val="00C4614D"/>
    <w:rsid w:val="00C528BC"/>
    <w:rsid w:val="00C60CE8"/>
    <w:rsid w:val="00C76DE8"/>
    <w:rsid w:val="00C85983"/>
    <w:rsid w:val="00C85F38"/>
    <w:rsid w:val="00C87555"/>
    <w:rsid w:val="00C87665"/>
    <w:rsid w:val="00C9076D"/>
    <w:rsid w:val="00C92EF0"/>
    <w:rsid w:val="00C95EF1"/>
    <w:rsid w:val="00C95FD6"/>
    <w:rsid w:val="00C9616B"/>
    <w:rsid w:val="00C968A3"/>
    <w:rsid w:val="00CA1F59"/>
    <w:rsid w:val="00CA2052"/>
    <w:rsid w:val="00CA2649"/>
    <w:rsid w:val="00CA65DA"/>
    <w:rsid w:val="00CA6B28"/>
    <w:rsid w:val="00CA7808"/>
    <w:rsid w:val="00CA7E56"/>
    <w:rsid w:val="00CB010B"/>
    <w:rsid w:val="00CB62EB"/>
    <w:rsid w:val="00CB7044"/>
    <w:rsid w:val="00CC26DA"/>
    <w:rsid w:val="00CC2A0D"/>
    <w:rsid w:val="00CC2D18"/>
    <w:rsid w:val="00CC4A48"/>
    <w:rsid w:val="00CC4E27"/>
    <w:rsid w:val="00CC6AB1"/>
    <w:rsid w:val="00CC736D"/>
    <w:rsid w:val="00CD02EB"/>
    <w:rsid w:val="00CD28B7"/>
    <w:rsid w:val="00CD3712"/>
    <w:rsid w:val="00CD4B3F"/>
    <w:rsid w:val="00CD62E0"/>
    <w:rsid w:val="00CE4715"/>
    <w:rsid w:val="00CE5EBE"/>
    <w:rsid w:val="00CF0EC4"/>
    <w:rsid w:val="00D018DF"/>
    <w:rsid w:val="00D05A96"/>
    <w:rsid w:val="00D1429A"/>
    <w:rsid w:val="00D148CC"/>
    <w:rsid w:val="00D23DBA"/>
    <w:rsid w:val="00D23EEE"/>
    <w:rsid w:val="00D26138"/>
    <w:rsid w:val="00D264E1"/>
    <w:rsid w:val="00D312CC"/>
    <w:rsid w:val="00D41CE9"/>
    <w:rsid w:val="00D432F0"/>
    <w:rsid w:val="00D46DC5"/>
    <w:rsid w:val="00D51398"/>
    <w:rsid w:val="00D52553"/>
    <w:rsid w:val="00D53B43"/>
    <w:rsid w:val="00D6209A"/>
    <w:rsid w:val="00D622FB"/>
    <w:rsid w:val="00D6456E"/>
    <w:rsid w:val="00D70D50"/>
    <w:rsid w:val="00D734F3"/>
    <w:rsid w:val="00D760AB"/>
    <w:rsid w:val="00D84C26"/>
    <w:rsid w:val="00D8538C"/>
    <w:rsid w:val="00D872BD"/>
    <w:rsid w:val="00D94346"/>
    <w:rsid w:val="00D978DF"/>
    <w:rsid w:val="00DA0F8D"/>
    <w:rsid w:val="00DA1A9D"/>
    <w:rsid w:val="00DA24EA"/>
    <w:rsid w:val="00DA4E9B"/>
    <w:rsid w:val="00DA7E8D"/>
    <w:rsid w:val="00DB08DA"/>
    <w:rsid w:val="00DB34DD"/>
    <w:rsid w:val="00DD2F50"/>
    <w:rsid w:val="00DD40CF"/>
    <w:rsid w:val="00DD61C8"/>
    <w:rsid w:val="00DE4B93"/>
    <w:rsid w:val="00DE697D"/>
    <w:rsid w:val="00DF5B92"/>
    <w:rsid w:val="00E114B8"/>
    <w:rsid w:val="00E13FEE"/>
    <w:rsid w:val="00E203B4"/>
    <w:rsid w:val="00E26062"/>
    <w:rsid w:val="00E411AE"/>
    <w:rsid w:val="00E41D9D"/>
    <w:rsid w:val="00E4292A"/>
    <w:rsid w:val="00E44296"/>
    <w:rsid w:val="00E47CA7"/>
    <w:rsid w:val="00E50853"/>
    <w:rsid w:val="00E61D00"/>
    <w:rsid w:val="00E63DAE"/>
    <w:rsid w:val="00E71233"/>
    <w:rsid w:val="00E743CE"/>
    <w:rsid w:val="00E74858"/>
    <w:rsid w:val="00E81886"/>
    <w:rsid w:val="00E847A6"/>
    <w:rsid w:val="00E91621"/>
    <w:rsid w:val="00EA25D0"/>
    <w:rsid w:val="00EA27AB"/>
    <w:rsid w:val="00EA4FFD"/>
    <w:rsid w:val="00EA57A6"/>
    <w:rsid w:val="00EA7BF4"/>
    <w:rsid w:val="00EB7F57"/>
    <w:rsid w:val="00EC1E91"/>
    <w:rsid w:val="00ED1A64"/>
    <w:rsid w:val="00ED351C"/>
    <w:rsid w:val="00ED6109"/>
    <w:rsid w:val="00ED62B7"/>
    <w:rsid w:val="00ED6470"/>
    <w:rsid w:val="00EE0C35"/>
    <w:rsid w:val="00EE14AF"/>
    <w:rsid w:val="00EE4D12"/>
    <w:rsid w:val="00EF3F82"/>
    <w:rsid w:val="00EF7B7D"/>
    <w:rsid w:val="00F01126"/>
    <w:rsid w:val="00F05E4E"/>
    <w:rsid w:val="00F14936"/>
    <w:rsid w:val="00F14BA1"/>
    <w:rsid w:val="00F14E98"/>
    <w:rsid w:val="00F171B7"/>
    <w:rsid w:val="00F3052F"/>
    <w:rsid w:val="00F30C5B"/>
    <w:rsid w:val="00F40B8B"/>
    <w:rsid w:val="00F42653"/>
    <w:rsid w:val="00F44C15"/>
    <w:rsid w:val="00F51E99"/>
    <w:rsid w:val="00F62F54"/>
    <w:rsid w:val="00F7677E"/>
    <w:rsid w:val="00F8404F"/>
    <w:rsid w:val="00F93207"/>
    <w:rsid w:val="00FA1783"/>
    <w:rsid w:val="00FA19C2"/>
    <w:rsid w:val="00FA5CB5"/>
    <w:rsid w:val="00FB108B"/>
    <w:rsid w:val="00FC02C2"/>
    <w:rsid w:val="00FC7736"/>
    <w:rsid w:val="00FD2335"/>
    <w:rsid w:val="00FD6274"/>
    <w:rsid w:val="00FE33D5"/>
    <w:rsid w:val="00FE4B0C"/>
    <w:rsid w:val="00FE7620"/>
    <w:rsid w:val="00FF11C4"/>
    <w:rsid w:val="00FF18BD"/>
    <w:rsid w:val="00F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C1DE13"/>
  <w15:docId w15:val="{A04DF53B-EF82-420D-9888-2B12D8F3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  <w:style w:type="character" w:styleId="Pogrubienie">
    <w:name w:val="Strong"/>
    <w:basedOn w:val="Domylnaczcionkaakapitu"/>
    <w:uiPriority w:val="22"/>
    <w:qFormat/>
    <w:rsid w:val="000E5F5B"/>
    <w:rPr>
      <w:b/>
      <w:bCs/>
    </w:rPr>
  </w:style>
  <w:style w:type="character" w:customStyle="1" w:styleId="more-desc-to-show">
    <w:name w:val="more-desc-to-show"/>
    <w:basedOn w:val="Domylnaczcionkaakapitu"/>
    <w:rsid w:val="000E5F5B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31B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31B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31B5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734F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734F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734F3"/>
    <w:rPr>
      <w:vertAlign w:val="superscript"/>
    </w:rPr>
  </w:style>
  <w:style w:type="paragraph" w:customStyle="1" w:styleId="paragraph">
    <w:name w:val="paragraph"/>
    <w:basedOn w:val="Normalny"/>
    <w:rsid w:val="00A4625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A4625B"/>
  </w:style>
  <w:style w:type="character" w:customStyle="1" w:styleId="spellingerror">
    <w:name w:val="spellingerror"/>
    <w:basedOn w:val="Domylnaczcionkaakapitu"/>
    <w:rsid w:val="00A4625B"/>
  </w:style>
  <w:style w:type="character" w:customStyle="1" w:styleId="eop">
    <w:name w:val="eop"/>
    <w:basedOn w:val="Domylnaczcionkaakapitu"/>
    <w:rsid w:val="00A4625B"/>
  </w:style>
  <w:style w:type="character" w:styleId="Nierozpoznanawzmianka">
    <w:name w:val="Unresolved Mention"/>
    <w:basedOn w:val="Domylnaczcionkaakapitu"/>
    <w:uiPriority w:val="99"/>
    <w:semiHidden/>
    <w:unhideWhenUsed/>
    <w:rsid w:val="00664DD1"/>
    <w:rPr>
      <w:color w:val="605E5C"/>
      <w:shd w:val="clear" w:color="auto" w:fill="E1DFDD"/>
    </w:rPr>
  </w:style>
  <w:style w:type="paragraph" w:customStyle="1" w:styleId="Domylne">
    <w:name w:val="Domyślne"/>
    <w:rsid w:val="00D41CE9"/>
    <w:pPr>
      <w:jc w:val="left"/>
    </w:pPr>
    <w:rPr>
      <w:rFonts w:ascii="Helvetica Neue" w:eastAsia="Arial Unicode MS" w:hAnsi="Helvetica Neue" w:cs="Arial Unicode MS"/>
      <w:color w:val="000000"/>
      <w:lang w:val="en-US"/>
    </w:rPr>
  </w:style>
  <w:style w:type="paragraph" w:customStyle="1" w:styleId="TreA">
    <w:name w:val="Treść A"/>
    <w:rsid w:val="00210E6A"/>
    <w:pPr>
      <w:pBdr>
        <w:top w:val="nil"/>
        <w:left w:val="nil"/>
        <w:bottom w:val="nil"/>
        <w:right w:val="nil"/>
        <w:between w:val="nil"/>
        <w:bar w:val="nil"/>
      </w:pBdr>
      <w:jc w:val="left"/>
    </w:pPr>
    <w:rPr>
      <w:rFonts w:ascii="Helvetica Neue" w:eastAsia="Arial Unicode MS" w:hAnsi="Helvetica Neue" w:cs="Arial Unicode MS"/>
      <w:color w:val="000000"/>
      <w:u w:color="000000"/>
      <w:bdr w:val="nil"/>
      <w:lang w:val="en-US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8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6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18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8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8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72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1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3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0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0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08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50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29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659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3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1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rbie.com/en-gb/Spac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.czechowska@contrust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ia-europe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I.Fabiszewska\AppData\Local\Microsoft\Windows\INetCache\Content.Outlook\AYYFZV9R\www.esa.in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tte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4D9E9-0B58-4D40-90BB-20B4865C7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43</Words>
  <Characters>5664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wości od Barbie Color Reveal</vt:lpstr>
      <vt:lpstr>Nowości od Barbie Color Reveal</vt:lpstr>
    </vt:vector>
  </TitlesOfParts>
  <Manager/>
  <Company>ConTrust Communication</Company>
  <LinksUpToDate>false</LinksUpToDate>
  <CharactersWithSpaces>65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wości od Barbie Color Reveal</dc:title>
  <dc:subject>Barbie</dc:subject>
  <dc:creator>Katarzyna Czechowska - Jakubowska</dc:creator>
  <cp:keywords/>
  <dc:description/>
  <cp:lastModifiedBy>Katarzyna Czechowska</cp:lastModifiedBy>
  <cp:revision>7</cp:revision>
  <cp:lastPrinted>2021-03-25T16:27:00Z</cp:lastPrinted>
  <dcterms:created xsi:type="dcterms:W3CDTF">2021-09-30T13:02:00Z</dcterms:created>
  <dcterms:modified xsi:type="dcterms:W3CDTF">2021-10-02T17:07:00Z</dcterms:modified>
  <cp:category/>
</cp:coreProperties>
</file>